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E7987" w14:textId="77777777" w:rsidR="00ED00E6" w:rsidRPr="00ED00E6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 w:rsidRPr="00ED00E6">
        <w:rPr>
          <w:b/>
          <w:bCs/>
        </w:rPr>
        <w:t>Data Cleaning and Transformation of Data Science Job Posting on Glassdoor Dataset</w:t>
      </w:r>
      <w:r w:rsidR="00C02374">
        <w:rPr>
          <w:b/>
          <w:bCs/>
        </w:rPr>
        <w:t xml:space="preserve"> in Microsoft Excel</w:t>
      </w:r>
    </w:p>
    <w:p w14:paraId="5AF84EE5" w14:textId="77777777" w:rsidR="00E106C5" w:rsidRPr="00E106C5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>
        <w:rPr>
          <w:b/>
          <w:bCs/>
        </w:rPr>
        <w:t>Introduction</w:t>
      </w:r>
    </w:p>
    <w:p w14:paraId="02F79B69" w14:textId="77777777" w:rsidR="002B7899" w:rsidRDefault="00000000" w:rsidP="0021177D">
      <w:pPr>
        <w:spacing w:before="100" w:beforeAutospacing="1" w:after="100" w:afterAutospacing="1" w:line="360" w:lineRule="auto"/>
      </w:pPr>
      <w:r>
        <w:t xml:space="preserve">Imagine </w:t>
      </w:r>
      <w:r w:rsidR="00015652">
        <w:t>you’re</w:t>
      </w:r>
      <w:r>
        <w:t xml:space="preserve"> working in a data analytics firm and have been handed over an </w:t>
      </w:r>
      <w:r w:rsidR="00015652">
        <w:t>uncleaned</w:t>
      </w:r>
      <w:r>
        <w:t xml:space="preserve"> dataset containing information on job listing</w:t>
      </w:r>
      <w:r w:rsidR="0047267D">
        <w:t>s on an online job portal.</w:t>
      </w:r>
      <w:r>
        <w:t xml:space="preserve"> </w:t>
      </w:r>
      <w:r w:rsidR="0047267D">
        <w:t>You</w:t>
      </w:r>
      <w:r w:rsidR="00C356B8">
        <w:t xml:space="preserve"> have been assigned to clean and transform the dataset </w:t>
      </w:r>
      <w:r w:rsidR="0047267D">
        <w:t>concerning</w:t>
      </w:r>
      <w:r w:rsidR="00C356B8">
        <w:t xml:space="preserve"> “Data Scientists”</w:t>
      </w:r>
      <w:r w:rsidR="0047267D">
        <w:t xml:space="preserve"> </w:t>
      </w:r>
      <w:r w:rsidR="00C356B8">
        <w:t>job listings to make the dataset more useful for analysis.</w:t>
      </w:r>
    </w:p>
    <w:p w14:paraId="7011B40E" w14:textId="77777777" w:rsidR="00ED00E6" w:rsidRDefault="00000000" w:rsidP="0021177D">
      <w:pPr>
        <w:spacing w:before="100" w:beforeAutospacing="1" w:after="100" w:afterAutospacing="1" w:line="360" w:lineRule="auto"/>
      </w:pPr>
      <w:r>
        <w:t>Here, I will walk you</w:t>
      </w:r>
      <w:r w:rsidR="00C02374">
        <w:t xml:space="preserve"> through the</w:t>
      </w:r>
      <w:r>
        <w:t xml:space="preserve"> </w:t>
      </w:r>
      <w:r w:rsidR="00C02374">
        <w:t>step-by-step</w:t>
      </w:r>
      <w:r>
        <w:t xml:space="preserve"> process I followed in cleaning and transforming the </w:t>
      </w:r>
      <w:hyperlink r:id="rId5" w:history="1">
        <w:r w:rsidRPr="00ED00E6">
          <w:rPr>
            <w:rStyle w:val="Hyperlink"/>
          </w:rPr>
          <w:t>dataset</w:t>
        </w:r>
      </w:hyperlink>
      <w:r>
        <w:t xml:space="preserve"> on the data science job posting on Glassdoor</w:t>
      </w:r>
      <w:r w:rsidR="00C02374">
        <w:t xml:space="preserve"> in Microsoft Excel</w:t>
      </w:r>
      <w:r>
        <w:t>.</w:t>
      </w:r>
    </w:p>
    <w:p w14:paraId="72355DAB" w14:textId="77777777" w:rsidR="00ED00E6" w:rsidRDefault="00000000" w:rsidP="0021177D">
      <w:pPr>
        <w:spacing w:before="100" w:beforeAutospacing="1" w:after="100" w:afterAutospacing="1" w:line="360" w:lineRule="auto"/>
      </w:pPr>
      <w:r>
        <w:t xml:space="preserve">The data on the job posting is </w:t>
      </w:r>
      <w:r w:rsidR="00015652">
        <w:t>available</w:t>
      </w:r>
      <w:r>
        <w:t xml:space="preserve"> in </w:t>
      </w:r>
      <w:hyperlink r:id="rId6" w:history="1">
        <w:r w:rsidRPr="00C02374">
          <w:rPr>
            <w:rStyle w:val="Hyperlink"/>
          </w:rPr>
          <w:t>Kaggle</w:t>
        </w:r>
      </w:hyperlink>
      <w:r>
        <w:t xml:space="preserve"> in a CSV file.</w:t>
      </w:r>
    </w:p>
    <w:p w14:paraId="26E9787D" w14:textId="77777777" w:rsidR="00C02374" w:rsidRPr="00E106C5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 w:rsidRPr="00E106C5">
        <w:rPr>
          <w:b/>
          <w:bCs/>
        </w:rPr>
        <w:t>Understanding the Data</w:t>
      </w:r>
    </w:p>
    <w:p w14:paraId="65C024C8" w14:textId="77777777" w:rsidR="00C02374" w:rsidRPr="00E106C5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>
        <w:t xml:space="preserve">I </w:t>
      </w:r>
      <w:r w:rsidR="0047267D">
        <w:t>loaded</w:t>
      </w:r>
      <w:r>
        <w:t xml:space="preserve"> the data </w:t>
      </w:r>
      <w:r w:rsidR="0047267D">
        <w:t>from</w:t>
      </w:r>
      <w:r>
        <w:t xml:space="preserve"> the CSV file into the Excel workbook.</w:t>
      </w:r>
    </w:p>
    <w:p w14:paraId="174FF08A" w14:textId="77777777" w:rsidR="00C02374" w:rsidRDefault="00000000" w:rsidP="0021177D">
      <w:pPr>
        <w:spacing w:before="100" w:beforeAutospacing="1" w:after="100" w:afterAutospacing="1" w:line="360" w:lineRule="auto"/>
      </w:pPr>
      <w:r>
        <w:t xml:space="preserve">While exploring the data, </w:t>
      </w:r>
      <w:r w:rsidR="00146BA8">
        <w:t>it</w:t>
      </w:r>
      <w:r>
        <w:t xml:space="preserve"> was</w:t>
      </w:r>
      <w:r w:rsidR="00146BA8">
        <w:t xml:space="preserve"> established that it has 14 variables/columns and 672 observations/records.</w:t>
      </w:r>
    </w:p>
    <w:p w14:paraId="70CB967A" w14:textId="77777777" w:rsidR="000248CD" w:rsidRDefault="00000000" w:rsidP="0021177D">
      <w:pPr>
        <w:spacing w:before="100" w:beforeAutospacing="1" w:after="100" w:afterAutospacing="1" w:line="360" w:lineRule="auto"/>
        <w:jc w:val="center"/>
      </w:pPr>
      <w:r w:rsidRPr="00661651">
        <w:rPr>
          <w:noProof/>
        </w:rPr>
        <w:drawing>
          <wp:inline distT="0" distB="0" distL="0" distR="0" wp14:anchorId="4E334C71" wp14:editId="21085D2D">
            <wp:extent cx="5943600" cy="2471596"/>
            <wp:effectExtent l="0" t="0" r="0" b="5080"/>
            <wp:docPr id="21356791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67913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63301" cy="2479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8B6F0" w14:textId="77777777" w:rsidR="00661651" w:rsidRDefault="00000000" w:rsidP="0021177D">
      <w:pPr>
        <w:spacing w:before="100" w:beforeAutospacing="1" w:after="100" w:afterAutospacing="1" w:line="360" w:lineRule="auto"/>
        <w:jc w:val="center"/>
      </w:pPr>
      <w:r>
        <w:t>SS 1: Preview of Dirty Data</w:t>
      </w:r>
    </w:p>
    <w:p w14:paraId="5F6EEF53" w14:textId="77777777" w:rsidR="00B71426" w:rsidRDefault="00000000" w:rsidP="0021177D">
      <w:pPr>
        <w:spacing w:before="100" w:beforeAutospacing="1" w:after="100" w:afterAutospacing="1" w:line="360" w:lineRule="auto"/>
      </w:pPr>
      <w:r>
        <w:t>I named the sheet containing uncleaned data as raw_data</w:t>
      </w:r>
      <w:r w:rsidR="0047267D">
        <w:t>. Created a</w:t>
      </w:r>
      <w:r>
        <w:t>nother sheet</w:t>
      </w:r>
      <w:r w:rsidR="0047267D">
        <w:t xml:space="preserve"> and</w:t>
      </w:r>
      <w:r>
        <w:t xml:space="preserve"> renamed it as “working</w:t>
      </w:r>
      <w:r w:rsidR="000248CD">
        <w:t>_</w:t>
      </w:r>
      <w:r>
        <w:t>sheet</w:t>
      </w:r>
      <w:r w:rsidR="000248CD">
        <w:t>_</w:t>
      </w:r>
      <w:r>
        <w:t>1”</w:t>
      </w:r>
      <w:r w:rsidR="000248CD">
        <w:t>. Then, I copied the dirty data to the newly created sheet to clean and transform it. I follow this procedure of having untouched dirty data in one sheet in case something goes wrong during the cleaning process, and then I will have a backup.</w:t>
      </w:r>
    </w:p>
    <w:p w14:paraId="3DE030B3" w14:textId="77777777" w:rsidR="000248CD" w:rsidRDefault="00000000" w:rsidP="0021177D">
      <w:pPr>
        <w:spacing w:before="100" w:beforeAutospacing="1" w:after="100" w:afterAutospacing="1" w:line="360" w:lineRule="auto"/>
      </w:pPr>
      <w:r>
        <w:t>I then went through all the columns to structure, logically break down the whole process and specify the direction I wanted to follow to make the data-cleaning process as efficient and accurate as possible.</w:t>
      </w:r>
    </w:p>
    <w:p w14:paraId="5CB90BEE" w14:textId="77777777" w:rsidR="000248CD" w:rsidRDefault="00000000" w:rsidP="0021177D">
      <w:pPr>
        <w:spacing w:before="100" w:beforeAutospacing="1" w:after="100" w:afterAutospacing="1" w:line="360" w:lineRule="auto"/>
      </w:pPr>
      <w:r>
        <w:t>I followed the following steps to clean the data while keeping in mind at each stage that I want to use it to gain insights into the "Data Scientist" job listings.</w:t>
      </w:r>
    </w:p>
    <w:p w14:paraId="420B9F8C" w14:textId="77777777" w:rsidR="000248CD" w:rsidRDefault="00000000" w:rsidP="0021177D">
      <w:pPr>
        <w:spacing w:before="100" w:beforeAutospacing="1" w:after="100" w:afterAutospacing="1" w:line="360" w:lineRule="auto"/>
      </w:pPr>
      <w:r>
        <w:t xml:space="preserve">While going through the data cleaning and transformation process, I will </w:t>
      </w:r>
      <w:r w:rsidR="00E106C5">
        <w:t xml:space="preserve">explain the process as much as possible for better understanding and replication. </w:t>
      </w:r>
      <w:r>
        <w:t xml:space="preserve"> </w:t>
      </w:r>
    </w:p>
    <w:p w14:paraId="0BECEFA0" w14:textId="77777777" w:rsidR="003C3FFF" w:rsidRDefault="003C3FFF" w:rsidP="0021177D">
      <w:pPr>
        <w:spacing w:before="100" w:beforeAutospacing="1" w:after="100" w:afterAutospacing="1" w:line="360" w:lineRule="auto"/>
        <w:rPr>
          <w:b/>
          <w:bCs/>
        </w:rPr>
      </w:pPr>
    </w:p>
    <w:p w14:paraId="52F4A1E3" w14:textId="00F9D855" w:rsidR="000248CD" w:rsidRPr="000248CD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>
        <w:rPr>
          <w:b/>
          <w:bCs/>
        </w:rPr>
        <w:lastRenderedPageBreak/>
        <w:t xml:space="preserve">Step </w:t>
      </w:r>
      <w:r w:rsidR="00E106C5">
        <w:rPr>
          <w:b/>
          <w:bCs/>
        </w:rPr>
        <w:t>1: Index Column</w:t>
      </w:r>
    </w:p>
    <w:p w14:paraId="0DF36E1D" w14:textId="77777777" w:rsidR="00B71426" w:rsidRDefault="00000000" w:rsidP="0021177D">
      <w:pPr>
        <w:spacing w:before="100" w:beforeAutospacing="1" w:after="100" w:afterAutospacing="1" w:line="360" w:lineRule="auto"/>
      </w:pPr>
      <w:r>
        <w:t>I have no use for the index column; therefore, I deleted it.</w:t>
      </w:r>
    </w:p>
    <w:p w14:paraId="4ED4108C" w14:textId="77777777" w:rsidR="00C356B8" w:rsidRPr="00C356B8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 w:rsidRPr="00C356B8">
        <w:rPr>
          <w:b/>
          <w:bCs/>
        </w:rPr>
        <w:t>Step 2</w:t>
      </w:r>
      <w:r w:rsidR="00E106C5">
        <w:rPr>
          <w:b/>
          <w:bCs/>
        </w:rPr>
        <w:t>: Job Listing</w:t>
      </w:r>
    </w:p>
    <w:p w14:paraId="388BA5AC" w14:textId="77777777" w:rsidR="00E106C5" w:rsidRDefault="00000000" w:rsidP="0021177D">
      <w:pPr>
        <w:spacing w:before="100" w:beforeAutospacing="1" w:after="100" w:afterAutospacing="1" w:line="360" w:lineRule="auto"/>
      </w:pPr>
      <w:r>
        <w:t>The job listing column contains information about many types of data-related job listings. As I explained earlier, I wanted to clean the data to only gain insights about the "Data Scientist" listings.</w:t>
      </w:r>
    </w:p>
    <w:p w14:paraId="605F9704" w14:textId="77777777" w:rsidR="00E106C5" w:rsidRDefault="00000000" w:rsidP="0021177D">
      <w:pPr>
        <w:spacing w:before="100" w:beforeAutospacing="1" w:after="100" w:afterAutospacing="1" w:line="360" w:lineRule="auto"/>
      </w:pPr>
      <w:r>
        <w:t>Therefore, I decided to clean/transform the "Job Listing" column into a new one that only shows information on Data Scientists.</w:t>
      </w:r>
    </w:p>
    <w:p w14:paraId="4E3164FF" w14:textId="77777777" w:rsidR="00C356B8" w:rsidRDefault="00000000" w:rsidP="0021177D">
      <w:pPr>
        <w:spacing w:before="100" w:beforeAutospacing="1" w:after="100" w:afterAutospacing="1" w:line="360" w:lineRule="auto"/>
      </w:pPr>
      <w:r>
        <w:t xml:space="preserve">To do so, I used the Excel formula: </w:t>
      </w:r>
    </w:p>
    <w:p w14:paraId="57FC5DBB" w14:textId="77777777" w:rsidR="00C356B8" w:rsidRPr="00E106C5" w:rsidRDefault="00000000" w:rsidP="0021177D">
      <w:pPr>
        <w:spacing w:before="100" w:beforeAutospacing="1" w:after="100" w:afterAutospacing="1" w:line="360" w:lineRule="auto"/>
        <w:jc w:val="center"/>
        <w:rPr>
          <w:b/>
          <w:bCs/>
        </w:rPr>
      </w:pPr>
      <w:r w:rsidRPr="00E106C5">
        <w:rPr>
          <w:b/>
          <w:bCs/>
        </w:rPr>
        <w:t xml:space="preserve">=IF(ISNUMBER(SEARCH("data scientist", </w:t>
      </w:r>
      <w:r w:rsidR="00E106C5">
        <w:rPr>
          <w:b/>
          <w:bCs/>
        </w:rPr>
        <w:t>Cell</w:t>
      </w:r>
      <w:r w:rsidRPr="00E106C5">
        <w:rPr>
          <w:b/>
          <w:bCs/>
        </w:rPr>
        <w:t>)), "Data Scientist", " ")</w:t>
      </w:r>
    </w:p>
    <w:p w14:paraId="07A4B9A3" w14:textId="77777777" w:rsidR="00D306E4" w:rsidRDefault="00000000" w:rsidP="0021177D">
      <w:pPr>
        <w:spacing w:before="100" w:beforeAutospacing="1" w:after="100" w:afterAutospacing="1" w:line="360" w:lineRule="auto"/>
      </w:pPr>
      <w:r>
        <w:t>The output was saved in a new column named “job_title_transfomed” as shown by the screenshot of the workbook:</w:t>
      </w:r>
    </w:p>
    <w:p w14:paraId="55724881" w14:textId="77777777" w:rsidR="00D306E4" w:rsidRDefault="00000000" w:rsidP="0021177D">
      <w:pPr>
        <w:spacing w:before="100" w:beforeAutospacing="1" w:after="100" w:afterAutospacing="1" w:line="360" w:lineRule="auto"/>
        <w:jc w:val="center"/>
        <w:rPr>
          <w:b/>
          <w:bCs/>
        </w:rPr>
      </w:pPr>
      <w:r w:rsidRPr="00D306E4">
        <w:rPr>
          <w:b/>
          <w:bCs/>
          <w:noProof/>
        </w:rPr>
        <w:drawing>
          <wp:inline distT="0" distB="0" distL="0" distR="0" wp14:anchorId="58EB3DD2" wp14:editId="53AF7D26">
            <wp:extent cx="4069715" cy="4191754"/>
            <wp:effectExtent l="0" t="0" r="6985" b="0"/>
            <wp:docPr id="11427143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271432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80602" cy="4202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44FBD" w14:textId="77777777" w:rsidR="00E106C5" w:rsidRPr="00411DC8" w:rsidRDefault="00000000" w:rsidP="0021177D">
      <w:pPr>
        <w:spacing w:before="100" w:beforeAutospacing="1" w:after="100" w:afterAutospacing="1" w:line="360" w:lineRule="auto"/>
        <w:jc w:val="center"/>
        <w:rPr>
          <w:b/>
          <w:bCs/>
        </w:rPr>
      </w:pPr>
      <w:r w:rsidRPr="00411DC8">
        <w:rPr>
          <w:b/>
          <w:bCs/>
        </w:rPr>
        <w:t xml:space="preserve">SS </w:t>
      </w:r>
      <w:r w:rsidR="00411DC8">
        <w:rPr>
          <w:b/>
          <w:bCs/>
        </w:rPr>
        <w:t>3</w:t>
      </w:r>
      <w:r w:rsidRPr="00411DC8">
        <w:rPr>
          <w:b/>
          <w:bCs/>
        </w:rPr>
        <w:t xml:space="preserve">: </w:t>
      </w:r>
      <w:r w:rsidR="00411DC8" w:rsidRPr="00411DC8">
        <w:rPr>
          <w:b/>
          <w:bCs/>
        </w:rPr>
        <w:t>Job Title and job_titile_transformed</w:t>
      </w:r>
    </w:p>
    <w:p w14:paraId="6983B516" w14:textId="77777777" w:rsidR="00576828" w:rsidRPr="00C35389" w:rsidRDefault="00000000" w:rsidP="0021177D">
      <w:pPr>
        <w:spacing w:before="100" w:beforeAutospacing="1" w:after="100" w:afterAutospacing="1" w:line="360" w:lineRule="auto"/>
      </w:pPr>
      <w:r>
        <w:t xml:space="preserve">Then I </w:t>
      </w:r>
      <w:r w:rsidR="00C35389">
        <w:t>filter</w:t>
      </w:r>
      <w:r>
        <w:t>ed</w:t>
      </w:r>
      <w:r w:rsidR="00560F75">
        <w:t xml:space="preserve"> the “job_titile_transformed” by blanks and deleted all </w:t>
      </w:r>
      <w:r w:rsidR="00C35389">
        <w:t>the records where job_title_transfromed is blank.</w:t>
      </w:r>
    </w:p>
    <w:p w14:paraId="7CC70C5E" w14:textId="77777777" w:rsidR="00560F75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>
        <w:rPr>
          <w:b/>
          <w:bCs/>
        </w:rPr>
        <w:t>Step 3: Salary Estimate</w:t>
      </w:r>
    </w:p>
    <w:p w14:paraId="7B326A41" w14:textId="77777777" w:rsidR="00C356B8" w:rsidRDefault="00000000" w:rsidP="0021177D">
      <w:pPr>
        <w:spacing w:before="100" w:beforeAutospacing="1" w:after="100" w:afterAutospacing="1" w:line="360" w:lineRule="auto"/>
      </w:pPr>
      <w:r>
        <w:t>The “Salary Estimate” has information on the maximum and minimum salary for each listing of data scientist jobs. I want to calculate the average salary, for which I need information on the maximum and minimum salaries in separate columns.</w:t>
      </w:r>
    </w:p>
    <w:p w14:paraId="58234668" w14:textId="77777777" w:rsidR="00560F75" w:rsidRDefault="00000000" w:rsidP="0021177D">
      <w:pPr>
        <w:spacing w:before="100" w:beforeAutospacing="1" w:after="100" w:afterAutospacing="1" w:line="360" w:lineRule="auto"/>
      </w:pPr>
      <w:r>
        <w:lastRenderedPageBreak/>
        <w:t>The first number in the cells in the columns is the minimum salary, while the second is the maximum salary. For extracting the information and loading it into separate columns, I used the below Excel formulas:</w:t>
      </w:r>
    </w:p>
    <w:p w14:paraId="5C50FB4A" w14:textId="77777777" w:rsidR="00560F75" w:rsidRPr="00560F75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 w:rsidRPr="00560F75">
        <w:rPr>
          <w:b/>
          <w:bCs/>
        </w:rPr>
        <w:t xml:space="preserve">For minimum salary:  </w:t>
      </w:r>
    </w:p>
    <w:p w14:paraId="29C53B39" w14:textId="77777777" w:rsidR="00A4730E" w:rsidRPr="00560F75" w:rsidRDefault="00000000" w:rsidP="0021177D">
      <w:pPr>
        <w:spacing w:before="100" w:beforeAutospacing="1" w:after="100" w:afterAutospacing="1" w:line="360" w:lineRule="auto"/>
        <w:jc w:val="center"/>
        <w:rPr>
          <w:b/>
          <w:bCs/>
        </w:rPr>
      </w:pPr>
      <w:r w:rsidRPr="00560F75">
        <w:rPr>
          <w:b/>
          <w:bCs/>
        </w:rPr>
        <w:t>“=VALUE((MID(C2,2,SEARCH("K",</w:t>
      </w:r>
      <w:r w:rsidR="00560F75" w:rsidRPr="00560F75">
        <w:rPr>
          <w:b/>
          <w:bCs/>
        </w:rPr>
        <w:t>Cell</w:t>
      </w:r>
      <w:r w:rsidRPr="00560F75">
        <w:rPr>
          <w:b/>
          <w:bCs/>
        </w:rPr>
        <w:t>)-2)))”</w:t>
      </w:r>
    </w:p>
    <w:p w14:paraId="0E7DBE6B" w14:textId="77777777" w:rsidR="00560F75" w:rsidRPr="00560F75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 w:rsidRPr="00560F75">
        <w:rPr>
          <w:b/>
          <w:bCs/>
        </w:rPr>
        <w:t>F</w:t>
      </w:r>
      <w:r w:rsidR="00A4730E" w:rsidRPr="00560F75">
        <w:rPr>
          <w:b/>
          <w:bCs/>
        </w:rPr>
        <w:t>or maximum salary</w:t>
      </w:r>
      <w:r w:rsidRPr="00560F75">
        <w:rPr>
          <w:b/>
          <w:bCs/>
        </w:rPr>
        <w:t>:</w:t>
      </w:r>
      <w:r w:rsidR="00A4730E" w:rsidRPr="00560F75">
        <w:rPr>
          <w:b/>
          <w:bCs/>
        </w:rPr>
        <w:t xml:space="preserve"> </w:t>
      </w:r>
    </w:p>
    <w:p w14:paraId="08FED801" w14:textId="77777777" w:rsidR="00A4730E" w:rsidRPr="00A4730E" w:rsidRDefault="00000000" w:rsidP="0021177D">
      <w:pPr>
        <w:spacing w:before="100" w:beforeAutospacing="1" w:after="100" w:afterAutospacing="1" w:line="360" w:lineRule="auto"/>
        <w:jc w:val="center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560F75">
        <w:rPr>
          <w:b/>
          <w:bCs/>
        </w:rPr>
        <w:t>“=VALUE(MID(</w:t>
      </w:r>
      <w:r w:rsidR="00560F75" w:rsidRPr="00560F75">
        <w:rPr>
          <w:b/>
          <w:bCs/>
        </w:rPr>
        <w:t>Cell</w:t>
      </w:r>
      <w:r w:rsidRPr="00560F75">
        <w:rPr>
          <w:b/>
          <w:bCs/>
        </w:rPr>
        <w:t>,SEARCH("-",</w:t>
      </w:r>
      <w:r w:rsidR="00560F75" w:rsidRPr="00560F75">
        <w:rPr>
          <w:b/>
          <w:bCs/>
        </w:rPr>
        <w:t>Cell</w:t>
      </w:r>
      <w:r w:rsidRPr="00560F75">
        <w:rPr>
          <w:b/>
          <w:bCs/>
        </w:rPr>
        <w:t>)+1,SEARCH("K",</w:t>
      </w:r>
      <w:r w:rsidR="00560F75" w:rsidRPr="00560F75">
        <w:rPr>
          <w:b/>
          <w:bCs/>
        </w:rPr>
        <w:t>Cell</w:t>
      </w:r>
      <w:r w:rsidRPr="00560F75">
        <w:rPr>
          <w:b/>
          <w:bCs/>
        </w:rPr>
        <w:t>,SEARCH("-",</w:t>
      </w:r>
      <w:r w:rsidR="00560F75" w:rsidRPr="00560F75">
        <w:rPr>
          <w:b/>
          <w:bCs/>
        </w:rPr>
        <w:t>Cell</w:t>
      </w:r>
      <w:r w:rsidRPr="00560F75">
        <w:rPr>
          <w:b/>
          <w:bCs/>
        </w:rPr>
        <w:t>))-SEARCH("-",</w:t>
      </w:r>
      <w:r w:rsidR="00560F75" w:rsidRPr="00560F75">
        <w:rPr>
          <w:b/>
          <w:bCs/>
        </w:rPr>
        <w:t>Cell</w:t>
      </w:r>
      <w:r w:rsidRPr="00560F75">
        <w:rPr>
          <w:b/>
          <w:bCs/>
        </w:rPr>
        <w:t>)-1))”</w:t>
      </w:r>
    </w:p>
    <w:p w14:paraId="33B15CA1" w14:textId="77777777" w:rsidR="00560F75" w:rsidRDefault="00000000" w:rsidP="0021177D">
      <w:pPr>
        <w:spacing w:before="100" w:beforeAutospacing="1" w:after="100" w:afterAutospacing="1" w:line="360" w:lineRule="auto"/>
      </w:pPr>
      <w:r>
        <w:t>The column containing information on minimum salary was named "min_salary”, while the column containing information on maximum salary was named as max_salary.</w:t>
      </w:r>
    </w:p>
    <w:p w14:paraId="363B6428" w14:textId="77777777" w:rsidR="00560F75" w:rsidRDefault="00000000" w:rsidP="0021177D">
      <w:pPr>
        <w:spacing w:before="100" w:beforeAutospacing="1" w:after="100" w:afterAutospacing="1" w:line="360" w:lineRule="auto"/>
      </w:pPr>
      <w:r>
        <w:t xml:space="preserve">My next </w:t>
      </w:r>
      <w:r w:rsidR="00411DC8">
        <w:t>objective is to calculate the average salary for each job listing. To do so, I used the below Excel formula</w:t>
      </w:r>
    </w:p>
    <w:p w14:paraId="1F7E19F1" w14:textId="77777777" w:rsidR="00411DC8" w:rsidRPr="00411DC8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 w:rsidRPr="00411DC8">
        <w:rPr>
          <w:b/>
          <w:bCs/>
        </w:rPr>
        <w:t>Average Salary:</w:t>
      </w:r>
    </w:p>
    <w:p w14:paraId="43B5E9FF" w14:textId="77777777" w:rsidR="00A4730E" w:rsidRPr="00411DC8" w:rsidRDefault="00000000" w:rsidP="0021177D">
      <w:pPr>
        <w:spacing w:before="100" w:beforeAutospacing="1" w:after="100" w:afterAutospacing="1" w:line="360" w:lineRule="auto"/>
        <w:jc w:val="center"/>
        <w:rPr>
          <w:b/>
          <w:bCs/>
        </w:rPr>
      </w:pPr>
      <w:r w:rsidRPr="00411DC8">
        <w:rPr>
          <w:b/>
          <w:bCs/>
        </w:rPr>
        <w:t>“=(min_salary + max_salary)/2</w:t>
      </w:r>
    </w:p>
    <w:p w14:paraId="34DEC55D" w14:textId="77777777" w:rsidR="00D306E4" w:rsidRDefault="00000000" w:rsidP="0021177D">
      <w:pPr>
        <w:spacing w:before="100" w:beforeAutospacing="1" w:after="100" w:afterAutospacing="1" w:line="360" w:lineRule="auto"/>
      </w:pPr>
      <w:r>
        <w:t>The calculated columns were named avg_salary. The “Salary Estimate” and min_salary, max_salary and the avg_salary are shown:</w:t>
      </w:r>
    </w:p>
    <w:p w14:paraId="61463F93" w14:textId="77777777" w:rsidR="00D306E4" w:rsidRDefault="00000000" w:rsidP="0021177D">
      <w:pPr>
        <w:spacing w:before="100" w:beforeAutospacing="1" w:after="100" w:afterAutospacing="1" w:line="360" w:lineRule="auto"/>
        <w:jc w:val="center"/>
      </w:pPr>
      <w:r w:rsidRPr="00D306E4">
        <w:rPr>
          <w:noProof/>
        </w:rPr>
        <w:drawing>
          <wp:inline distT="0" distB="0" distL="0" distR="0" wp14:anchorId="0E610F2C" wp14:editId="3CF81699">
            <wp:extent cx="3844411" cy="3633952"/>
            <wp:effectExtent l="0" t="0" r="3810" b="5080"/>
            <wp:docPr id="18383876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38767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58183" cy="364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1CC7B" w14:textId="77777777" w:rsidR="00D306E4" w:rsidRDefault="00000000" w:rsidP="0021177D">
      <w:pPr>
        <w:spacing w:before="100" w:beforeAutospacing="1" w:after="100" w:afterAutospacing="1" w:line="360" w:lineRule="auto"/>
        <w:jc w:val="center"/>
      </w:pPr>
      <w:r w:rsidRPr="00411DC8">
        <w:rPr>
          <w:b/>
          <w:bCs/>
        </w:rPr>
        <w:t xml:space="preserve">SS </w:t>
      </w:r>
      <w:r>
        <w:rPr>
          <w:b/>
          <w:bCs/>
        </w:rPr>
        <w:t>3</w:t>
      </w:r>
      <w:r w:rsidRPr="00411DC8">
        <w:rPr>
          <w:b/>
          <w:bCs/>
        </w:rPr>
        <w:t xml:space="preserve">: </w:t>
      </w:r>
      <w:r>
        <w:rPr>
          <w:b/>
          <w:bCs/>
        </w:rPr>
        <w:t>Salary Estimate, min_salary, max_salary, and avg_salary</w:t>
      </w:r>
    </w:p>
    <w:p w14:paraId="630E81F8" w14:textId="1BB19031" w:rsidR="00A4730E" w:rsidRPr="00A4730E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 w:rsidRPr="00A4730E">
        <w:rPr>
          <w:b/>
          <w:bCs/>
        </w:rPr>
        <w:t>Step 4</w:t>
      </w:r>
      <w:r w:rsidR="00411DC8">
        <w:rPr>
          <w:b/>
          <w:bCs/>
        </w:rPr>
        <w:t>: Job Description</w:t>
      </w:r>
    </w:p>
    <w:p w14:paraId="3E9CE787" w14:textId="77777777" w:rsidR="00411DC8" w:rsidRDefault="00000000" w:rsidP="0021177D">
      <w:pPr>
        <w:spacing w:before="100" w:beforeAutospacing="1" w:after="100" w:afterAutospacing="1" w:line="360" w:lineRule="auto"/>
      </w:pPr>
      <w:r>
        <w:t xml:space="preserve">The "Job Description" column contains information about the job description and the qualifications and skills required for a job listing. I want to know about the skills that are being demanded/preferred by the companies. </w:t>
      </w:r>
    </w:p>
    <w:p w14:paraId="246AF71E" w14:textId="77777777" w:rsidR="00190AF3" w:rsidRDefault="00000000" w:rsidP="0021177D">
      <w:pPr>
        <w:spacing w:before="100" w:beforeAutospacing="1" w:after="100" w:afterAutospacing="1" w:line="360" w:lineRule="auto"/>
      </w:pPr>
      <w:r>
        <w:lastRenderedPageBreak/>
        <w:t>I</w:t>
      </w:r>
      <w:r w:rsidR="00411DC8">
        <w:t xml:space="preserve"> </w:t>
      </w:r>
      <w:r>
        <w:t>am</w:t>
      </w:r>
      <w:r w:rsidR="00411DC8">
        <w:t xml:space="preserve"> interested in extracting information about skills such as </w:t>
      </w:r>
      <w:r>
        <w:t>Python, SQL, AWS, Hadoop, Spark, Tableau</w:t>
      </w:r>
      <w:r w:rsidR="00E32D8E">
        <w:t>, and Power BI</w:t>
      </w:r>
      <w:r>
        <w:t xml:space="preserve"> to gain insight about, let's say, its relation to salary</w:t>
      </w:r>
      <w:r w:rsidR="00E32D8E">
        <w:t>.</w:t>
      </w:r>
    </w:p>
    <w:p w14:paraId="369701E8" w14:textId="77777777" w:rsidR="00BD0CD4" w:rsidRDefault="00000000" w:rsidP="0021177D">
      <w:pPr>
        <w:spacing w:before="100" w:beforeAutospacing="1" w:after="100" w:afterAutospacing="1" w:line="360" w:lineRule="auto"/>
      </w:pPr>
      <w:r>
        <w:t>I used the following Excel formula to extract and load the information on each skill in separate columns.</w:t>
      </w:r>
    </w:p>
    <w:p w14:paraId="5A30EA1C" w14:textId="77777777" w:rsidR="00BD0CD4" w:rsidRPr="00BD0CD4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 w:rsidRPr="00BD0CD4">
        <w:rPr>
          <w:b/>
          <w:bCs/>
        </w:rPr>
        <w:t>Python:</w:t>
      </w:r>
    </w:p>
    <w:p w14:paraId="2192234B" w14:textId="77777777" w:rsidR="00E32D8E" w:rsidRPr="00BD0CD4" w:rsidRDefault="00000000" w:rsidP="0021177D">
      <w:pPr>
        <w:spacing w:before="100" w:beforeAutospacing="1" w:after="100" w:afterAutospacing="1" w:line="360" w:lineRule="auto"/>
        <w:jc w:val="center"/>
        <w:rPr>
          <w:b/>
          <w:bCs/>
        </w:rPr>
      </w:pPr>
      <w:r w:rsidRPr="00BD0CD4">
        <w:rPr>
          <w:b/>
          <w:bCs/>
        </w:rPr>
        <w:t xml:space="preserve">=IF(ISNUMBER(SEARCH("python", </w:t>
      </w:r>
      <w:r w:rsidR="00BD0CD4" w:rsidRPr="00BD0CD4">
        <w:rPr>
          <w:b/>
          <w:bCs/>
        </w:rPr>
        <w:t>Job Description</w:t>
      </w:r>
      <w:r w:rsidRPr="00BD0CD4">
        <w:rPr>
          <w:b/>
          <w:bCs/>
        </w:rPr>
        <w:t>)), "1", "0")</w:t>
      </w:r>
    </w:p>
    <w:p w14:paraId="7E60B608" w14:textId="77777777" w:rsidR="00BD0CD4" w:rsidRPr="00BD0CD4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 w:rsidRPr="00BD0CD4">
        <w:rPr>
          <w:b/>
          <w:bCs/>
        </w:rPr>
        <w:t>SQL: =</w:t>
      </w:r>
    </w:p>
    <w:p w14:paraId="5F343D2D" w14:textId="77777777" w:rsidR="00E32D8E" w:rsidRPr="00BD0CD4" w:rsidRDefault="00000000" w:rsidP="0021177D">
      <w:pPr>
        <w:spacing w:before="100" w:beforeAutospacing="1" w:after="100" w:afterAutospacing="1" w:line="360" w:lineRule="auto"/>
        <w:jc w:val="center"/>
        <w:rPr>
          <w:b/>
          <w:bCs/>
        </w:rPr>
      </w:pPr>
      <w:r w:rsidRPr="00BD0CD4">
        <w:rPr>
          <w:b/>
          <w:bCs/>
        </w:rPr>
        <w:t xml:space="preserve">IF(ISNUMBER(SEARCH("sql", </w:t>
      </w:r>
      <w:r w:rsidR="00BD0CD4" w:rsidRPr="00BD0CD4">
        <w:rPr>
          <w:b/>
          <w:bCs/>
        </w:rPr>
        <w:t>Job Description</w:t>
      </w:r>
      <w:r w:rsidRPr="00BD0CD4">
        <w:rPr>
          <w:b/>
          <w:bCs/>
        </w:rPr>
        <w:t>)), "1", "0")</w:t>
      </w:r>
    </w:p>
    <w:p w14:paraId="721BD351" w14:textId="77777777" w:rsidR="00BD0CD4" w:rsidRPr="00BD0CD4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 w:rsidRPr="00BD0CD4">
        <w:rPr>
          <w:b/>
          <w:bCs/>
        </w:rPr>
        <w:t xml:space="preserve">AWS: </w:t>
      </w:r>
    </w:p>
    <w:p w14:paraId="3086C0D0" w14:textId="77777777" w:rsidR="00E32D8E" w:rsidRPr="00BD0CD4" w:rsidRDefault="00000000" w:rsidP="0021177D">
      <w:pPr>
        <w:spacing w:before="100" w:beforeAutospacing="1" w:after="100" w:afterAutospacing="1" w:line="360" w:lineRule="auto"/>
        <w:jc w:val="center"/>
        <w:rPr>
          <w:b/>
          <w:bCs/>
        </w:rPr>
      </w:pPr>
      <w:r w:rsidRPr="00BD0CD4">
        <w:rPr>
          <w:b/>
          <w:bCs/>
        </w:rPr>
        <w:t xml:space="preserve">=IF(ISNUMBER(SEARCH("aws", </w:t>
      </w:r>
      <w:r w:rsidR="00BD0CD4" w:rsidRPr="00BD0CD4">
        <w:rPr>
          <w:b/>
          <w:bCs/>
        </w:rPr>
        <w:t>Job Description</w:t>
      </w:r>
      <w:r w:rsidRPr="00BD0CD4">
        <w:rPr>
          <w:b/>
          <w:bCs/>
        </w:rPr>
        <w:t>)), "1", "0")</w:t>
      </w:r>
    </w:p>
    <w:p w14:paraId="3C9FC51A" w14:textId="77777777" w:rsidR="00BD0CD4" w:rsidRPr="00BD0CD4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 w:rsidRPr="00BD0CD4">
        <w:rPr>
          <w:b/>
          <w:bCs/>
        </w:rPr>
        <w:t>Hadoop:</w:t>
      </w:r>
    </w:p>
    <w:p w14:paraId="5859529B" w14:textId="77777777" w:rsidR="00E32D8E" w:rsidRPr="00BD0CD4" w:rsidRDefault="00000000" w:rsidP="0021177D">
      <w:pPr>
        <w:spacing w:before="100" w:beforeAutospacing="1" w:after="100" w:afterAutospacing="1" w:line="360" w:lineRule="auto"/>
        <w:jc w:val="center"/>
        <w:rPr>
          <w:b/>
          <w:bCs/>
        </w:rPr>
      </w:pPr>
      <w:r w:rsidRPr="00BD0CD4">
        <w:rPr>
          <w:b/>
          <w:bCs/>
        </w:rPr>
        <w:t xml:space="preserve">=IF(ISNUMBER(SEARCH("hadoop", </w:t>
      </w:r>
      <w:r w:rsidR="00BD0CD4" w:rsidRPr="00BD0CD4">
        <w:rPr>
          <w:b/>
          <w:bCs/>
        </w:rPr>
        <w:t>Job Description</w:t>
      </w:r>
      <w:r w:rsidRPr="00BD0CD4">
        <w:rPr>
          <w:b/>
          <w:bCs/>
        </w:rPr>
        <w:t>)), "1", "0")</w:t>
      </w:r>
    </w:p>
    <w:p w14:paraId="75C2EE2E" w14:textId="77777777" w:rsidR="00BD0CD4" w:rsidRPr="00BD0CD4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 w:rsidRPr="00BD0CD4">
        <w:rPr>
          <w:b/>
          <w:bCs/>
        </w:rPr>
        <w:t xml:space="preserve">Spark: </w:t>
      </w:r>
    </w:p>
    <w:p w14:paraId="52384DCD" w14:textId="77777777" w:rsidR="00E32D8E" w:rsidRPr="00BD0CD4" w:rsidRDefault="00000000" w:rsidP="0021177D">
      <w:pPr>
        <w:spacing w:before="100" w:beforeAutospacing="1" w:after="100" w:afterAutospacing="1" w:line="360" w:lineRule="auto"/>
        <w:jc w:val="center"/>
        <w:rPr>
          <w:b/>
          <w:bCs/>
        </w:rPr>
      </w:pPr>
      <w:r w:rsidRPr="00BD0CD4">
        <w:rPr>
          <w:b/>
          <w:bCs/>
        </w:rPr>
        <w:t xml:space="preserve">=IF(ISNUMBER(SEARCH("spark", </w:t>
      </w:r>
      <w:r w:rsidR="00BD0CD4" w:rsidRPr="00BD0CD4">
        <w:rPr>
          <w:b/>
          <w:bCs/>
        </w:rPr>
        <w:t>Job Description</w:t>
      </w:r>
      <w:r w:rsidRPr="00BD0CD4">
        <w:rPr>
          <w:b/>
          <w:bCs/>
        </w:rPr>
        <w:t>)), "1", "0")</w:t>
      </w:r>
    </w:p>
    <w:p w14:paraId="550D8B50" w14:textId="77777777" w:rsidR="00BD0CD4" w:rsidRPr="00BD0CD4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 w:rsidRPr="00BD0CD4">
        <w:rPr>
          <w:b/>
          <w:bCs/>
        </w:rPr>
        <w:t xml:space="preserve">Tableau: </w:t>
      </w:r>
    </w:p>
    <w:p w14:paraId="03A64DBD" w14:textId="77777777" w:rsidR="00E32D8E" w:rsidRPr="00BD0CD4" w:rsidRDefault="00000000" w:rsidP="0021177D">
      <w:pPr>
        <w:spacing w:before="100" w:beforeAutospacing="1" w:after="100" w:afterAutospacing="1" w:line="360" w:lineRule="auto"/>
        <w:jc w:val="center"/>
        <w:rPr>
          <w:b/>
          <w:bCs/>
        </w:rPr>
      </w:pPr>
      <w:r w:rsidRPr="00BD0CD4">
        <w:rPr>
          <w:b/>
          <w:bCs/>
        </w:rPr>
        <w:t xml:space="preserve">=IF(ISNUMBER(SEARCH("tableau", </w:t>
      </w:r>
      <w:r w:rsidR="00BD0CD4" w:rsidRPr="00BD0CD4">
        <w:rPr>
          <w:b/>
          <w:bCs/>
        </w:rPr>
        <w:t>Job Description</w:t>
      </w:r>
      <w:r w:rsidRPr="00BD0CD4">
        <w:rPr>
          <w:b/>
          <w:bCs/>
        </w:rPr>
        <w:t>)), "1", "0")</w:t>
      </w:r>
    </w:p>
    <w:p w14:paraId="1E00FEB0" w14:textId="77777777" w:rsidR="00BD0CD4" w:rsidRPr="00BD0CD4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 w:rsidRPr="00BD0CD4">
        <w:rPr>
          <w:b/>
          <w:bCs/>
        </w:rPr>
        <w:t xml:space="preserve">Power BI: </w:t>
      </w:r>
    </w:p>
    <w:p w14:paraId="2737742A" w14:textId="77777777" w:rsidR="00E32D8E" w:rsidRPr="00BD0CD4" w:rsidRDefault="00000000" w:rsidP="0021177D">
      <w:pPr>
        <w:spacing w:before="100" w:beforeAutospacing="1" w:after="100" w:afterAutospacing="1" w:line="360" w:lineRule="auto"/>
        <w:jc w:val="center"/>
        <w:rPr>
          <w:b/>
          <w:bCs/>
        </w:rPr>
      </w:pPr>
      <w:r w:rsidRPr="00BD0CD4">
        <w:rPr>
          <w:b/>
          <w:bCs/>
        </w:rPr>
        <w:t xml:space="preserve">=IF(ISNUMBER(SEARCH("power bi", </w:t>
      </w:r>
      <w:r w:rsidR="00BD0CD4" w:rsidRPr="00BD0CD4">
        <w:rPr>
          <w:b/>
          <w:bCs/>
        </w:rPr>
        <w:t>Job Description</w:t>
      </w:r>
      <w:r w:rsidRPr="00BD0CD4">
        <w:rPr>
          <w:b/>
          <w:bCs/>
        </w:rPr>
        <w:t>)), "1", "0")</w:t>
      </w:r>
    </w:p>
    <w:p w14:paraId="15703B03" w14:textId="77777777" w:rsidR="00BD0CD4" w:rsidRDefault="00000000" w:rsidP="0021177D">
      <w:pPr>
        <w:spacing w:before="100" w:beforeAutospacing="1" w:after="100" w:afterAutospacing="1" w:line="360" w:lineRule="auto"/>
      </w:pPr>
      <w:r>
        <w:t>Here, 1 means the skill is required, while 0 means the skill is not mentioned in the job description.</w:t>
      </w:r>
    </w:p>
    <w:p w14:paraId="0D94AE12" w14:textId="77777777" w:rsidR="00D306E4" w:rsidRDefault="00000000" w:rsidP="0021177D">
      <w:pPr>
        <w:spacing w:before="100" w:beforeAutospacing="1" w:after="100" w:afterAutospacing="1" w:line="360" w:lineRule="auto"/>
      </w:pPr>
      <w:r>
        <w:t>The job description and the newly constructed columns are shown in the screenshot of the workbook:</w:t>
      </w:r>
    </w:p>
    <w:p w14:paraId="1BE6A310" w14:textId="77777777" w:rsidR="00190AF3" w:rsidRDefault="00000000" w:rsidP="0021177D">
      <w:pPr>
        <w:spacing w:before="100" w:beforeAutospacing="1" w:after="100" w:afterAutospacing="1" w:line="360" w:lineRule="auto"/>
        <w:jc w:val="center"/>
      </w:pPr>
      <w:r w:rsidRPr="00D306E4">
        <w:rPr>
          <w:noProof/>
        </w:rPr>
        <w:lastRenderedPageBreak/>
        <w:drawing>
          <wp:inline distT="0" distB="0" distL="0" distR="0" wp14:anchorId="720BE0B7" wp14:editId="4CB8D29A">
            <wp:extent cx="5281930" cy="4179499"/>
            <wp:effectExtent l="0" t="0" r="0" b="0"/>
            <wp:docPr id="16172166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21661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99252" cy="4193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A4AF7" w14:textId="77777777" w:rsidR="00BD0CD4" w:rsidRDefault="00000000" w:rsidP="0021177D">
      <w:pPr>
        <w:spacing w:before="100" w:beforeAutospacing="1" w:after="100" w:afterAutospacing="1" w:line="360" w:lineRule="auto"/>
        <w:jc w:val="center"/>
      </w:pPr>
      <w:r w:rsidRPr="00411DC8">
        <w:rPr>
          <w:b/>
          <w:bCs/>
        </w:rPr>
        <w:t xml:space="preserve">SS </w:t>
      </w:r>
      <w:r>
        <w:rPr>
          <w:b/>
          <w:bCs/>
        </w:rPr>
        <w:t>4</w:t>
      </w:r>
      <w:r w:rsidRPr="00411DC8">
        <w:rPr>
          <w:b/>
          <w:bCs/>
        </w:rPr>
        <w:t xml:space="preserve">: </w:t>
      </w:r>
      <w:r>
        <w:rPr>
          <w:b/>
          <w:bCs/>
        </w:rPr>
        <w:t>Salary Estimate, python, SQL, AWS, Hadoop, Spark, Tableau, Power BI</w:t>
      </w:r>
    </w:p>
    <w:p w14:paraId="08E2DAD1" w14:textId="77777777" w:rsidR="00A534B6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>
        <w:rPr>
          <w:b/>
          <w:bCs/>
        </w:rPr>
        <w:t>Step 5</w:t>
      </w:r>
      <w:r w:rsidR="00BD0CD4">
        <w:rPr>
          <w:b/>
          <w:bCs/>
        </w:rPr>
        <w:t>:</w:t>
      </w:r>
      <w:r>
        <w:rPr>
          <w:b/>
          <w:bCs/>
        </w:rPr>
        <w:t xml:space="preserve"> Ratings</w:t>
      </w:r>
    </w:p>
    <w:p w14:paraId="01F13E99" w14:textId="77777777" w:rsidR="00A534B6" w:rsidRDefault="00000000" w:rsidP="0021177D">
      <w:pPr>
        <w:spacing w:before="100" w:beforeAutospacing="1" w:after="100" w:afterAutospacing="1" w:line="360" w:lineRule="auto"/>
      </w:pPr>
      <w:r>
        <w:t xml:space="preserve">While exploring the data in the ratings columns, I came across "-1" values. However, the range of the rating values is from 1 to 5. Therefore, the rating cannot be -1. </w:t>
      </w:r>
    </w:p>
    <w:p w14:paraId="1EFB2FAD" w14:textId="77777777" w:rsidR="004443A9" w:rsidRDefault="00000000" w:rsidP="0021177D">
      <w:pPr>
        <w:spacing w:before="100" w:beforeAutospacing="1" w:after="100" w:afterAutospacing="1" w:line="360" w:lineRule="auto"/>
      </w:pPr>
      <w:r>
        <w:t xml:space="preserve">It should be further investigated whether the data is incorrectly entered or whether it is missing data. Since no further information is available, </w:t>
      </w:r>
      <w:r w:rsidR="00BD0CD4">
        <w:t>I</w:t>
      </w:r>
      <w:r>
        <w:t xml:space="preserve"> will assume that the data has been incorrectly entered as -1 instead of 1. </w:t>
      </w:r>
    </w:p>
    <w:p w14:paraId="2560CD41" w14:textId="77777777" w:rsidR="004443A9" w:rsidRPr="00A534B6" w:rsidRDefault="00000000" w:rsidP="0021177D">
      <w:pPr>
        <w:spacing w:before="100" w:beforeAutospacing="1" w:after="100" w:afterAutospacing="1" w:line="360" w:lineRule="auto"/>
      </w:pPr>
      <w:r>
        <w:t>I filtered the column and replaced -1 with 1.</w:t>
      </w:r>
    </w:p>
    <w:p w14:paraId="0BB03683" w14:textId="77777777" w:rsidR="00D306E4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>
        <w:rPr>
          <w:b/>
          <w:bCs/>
        </w:rPr>
        <w:t xml:space="preserve">Step 5: </w:t>
      </w:r>
      <w:r w:rsidR="004D29F6">
        <w:rPr>
          <w:b/>
          <w:bCs/>
        </w:rPr>
        <w:t>Company Name</w:t>
      </w:r>
    </w:p>
    <w:p w14:paraId="0227F6D1" w14:textId="77777777" w:rsidR="004D29F6" w:rsidRDefault="00000000" w:rsidP="0021177D">
      <w:pPr>
        <w:spacing w:before="100" w:beforeAutospacing="1" w:after="100" w:afterAutospacing="1" w:line="360" w:lineRule="auto"/>
      </w:pPr>
      <w:r>
        <w:t>Looking at the</w:t>
      </w:r>
      <w:r w:rsidR="00BD0CD4">
        <w:t xml:space="preserve"> column</w:t>
      </w:r>
      <w:r>
        <w:t xml:space="preserve"> </w:t>
      </w:r>
      <w:r w:rsidR="00BD0CD4">
        <w:t>“C</w:t>
      </w:r>
      <w:r>
        <w:t xml:space="preserve">ompany </w:t>
      </w:r>
      <w:r w:rsidR="00BD0CD4">
        <w:t>N</w:t>
      </w:r>
      <w:r>
        <w:t>ame</w:t>
      </w:r>
      <w:r w:rsidR="00BD0CD4">
        <w:t>”</w:t>
      </w:r>
      <w:r>
        <w:t xml:space="preserve"> it was </w:t>
      </w:r>
      <w:r w:rsidR="00BD0CD4">
        <w:t>noted</w:t>
      </w:r>
      <w:r>
        <w:t xml:space="preserve"> that at the end of each observation, there is a rating value which should be r</w:t>
      </w:r>
      <w:r w:rsidR="00BD0CD4">
        <w:t>e</w:t>
      </w:r>
      <w:r>
        <w:t>moved.</w:t>
      </w:r>
    </w:p>
    <w:p w14:paraId="52345E61" w14:textId="77777777" w:rsidR="004D29F6" w:rsidRDefault="00000000" w:rsidP="0021177D">
      <w:pPr>
        <w:spacing w:before="100" w:beforeAutospacing="1" w:after="100" w:afterAutospacing="1" w:line="360" w:lineRule="auto"/>
      </w:pPr>
      <w:r>
        <w:t>The rating at the end of the company name column is removed using the split-to-column</w:t>
      </w:r>
      <w:r w:rsidR="00081532">
        <w:t xml:space="preserve"> function in the Data tab, cho</w:t>
      </w:r>
      <w:r w:rsidR="007703E9">
        <w:t>o</w:t>
      </w:r>
      <w:r w:rsidR="00081532">
        <w:t>s</w:t>
      </w:r>
      <w:r w:rsidR="007703E9">
        <w:t>ing</w:t>
      </w:r>
      <w:r w:rsidR="00081532">
        <w:t xml:space="preserve"> delimite</w:t>
      </w:r>
      <w:r w:rsidR="007703E9">
        <w:t>r</w:t>
      </w:r>
      <w:r w:rsidR="00081532">
        <w:t>, choosing other and entering Ctrl + J.</w:t>
      </w:r>
    </w:p>
    <w:p w14:paraId="3E15A0C2" w14:textId="77777777" w:rsidR="00081532" w:rsidRDefault="00000000" w:rsidP="0021177D">
      <w:pPr>
        <w:spacing w:before="100" w:beforeAutospacing="1" w:after="100" w:afterAutospacing="1" w:line="360" w:lineRule="auto"/>
      </w:pPr>
      <w:r>
        <w:t xml:space="preserve">The original column, along with the output, is shown by the screenshot of the workbook as: </w:t>
      </w:r>
    </w:p>
    <w:p w14:paraId="5EC50412" w14:textId="77777777" w:rsidR="00081532" w:rsidRDefault="00000000" w:rsidP="0021177D">
      <w:pPr>
        <w:spacing w:before="100" w:beforeAutospacing="1" w:after="100" w:afterAutospacing="1" w:line="360" w:lineRule="auto"/>
        <w:jc w:val="center"/>
      </w:pPr>
      <w:r w:rsidRPr="00081532">
        <w:rPr>
          <w:noProof/>
        </w:rPr>
        <w:lastRenderedPageBreak/>
        <w:drawing>
          <wp:inline distT="0" distB="0" distL="0" distR="0" wp14:anchorId="69743D2D" wp14:editId="2B5BE262">
            <wp:extent cx="5943600" cy="4002657"/>
            <wp:effectExtent l="0" t="0" r="0" b="0"/>
            <wp:docPr id="16353207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5320770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51776" cy="4008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A1F53" w14:textId="77777777" w:rsidR="007703E9" w:rsidRDefault="00000000" w:rsidP="0021177D">
      <w:pPr>
        <w:spacing w:before="100" w:beforeAutospacing="1" w:after="100" w:afterAutospacing="1" w:line="360" w:lineRule="auto"/>
        <w:jc w:val="center"/>
      </w:pPr>
      <w:r w:rsidRPr="00411DC8">
        <w:rPr>
          <w:b/>
          <w:bCs/>
        </w:rPr>
        <w:t xml:space="preserve">SS </w:t>
      </w:r>
      <w:r>
        <w:rPr>
          <w:b/>
          <w:bCs/>
        </w:rPr>
        <w:t>5</w:t>
      </w:r>
      <w:r w:rsidRPr="00411DC8">
        <w:rPr>
          <w:b/>
          <w:bCs/>
        </w:rPr>
        <w:t>:</w:t>
      </w:r>
      <w:r>
        <w:rPr>
          <w:b/>
          <w:bCs/>
        </w:rPr>
        <w:t xml:space="preserve"> Company Name, company_name_transformed, to_drop</w:t>
      </w:r>
    </w:p>
    <w:p w14:paraId="1BD08580" w14:textId="77777777" w:rsidR="00081532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>
        <w:rPr>
          <w:b/>
          <w:bCs/>
        </w:rPr>
        <w:t>Step 6</w:t>
      </w:r>
      <w:r w:rsidR="007703E9">
        <w:rPr>
          <w:b/>
          <w:bCs/>
        </w:rPr>
        <w:t xml:space="preserve">: </w:t>
      </w:r>
      <w:r>
        <w:rPr>
          <w:b/>
          <w:bCs/>
        </w:rPr>
        <w:t>Location</w:t>
      </w:r>
    </w:p>
    <w:p w14:paraId="299E4AE1" w14:textId="77777777" w:rsidR="00081532" w:rsidRDefault="00000000" w:rsidP="0021177D">
      <w:pPr>
        <w:spacing w:before="100" w:beforeAutospacing="1" w:after="100" w:afterAutospacing="1" w:line="360" w:lineRule="auto"/>
      </w:pPr>
      <w:r>
        <w:t xml:space="preserve">The location column in the dataset </w:t>
      </w:r>
      <w:r w:rsidR="007703E9">
        <w:t>has</w:t>
      </w:r>
      <w:r>
        <w:t xml:space="preserve"> information on the job location. However, the column contains information on the job city and state/country</w:t>
      </w:r>
      <w:r w:rsidR="00A21B95">
        <w:t xml:space="preserve">, </w:t>
      </w:r>
      <w:r w:rsidR="007703E9">
        <w:t>delimited</w:t>
      </w:r>
      <w:r w:rsidR="00A21B95">
        <w:t xml:space="preserve"> by a comma</w:t>
      </w:r>
      <w:r>
        <w:t>. The next objective is to separate the job city and job state/country information into separate columns.</w:t>
      </w:r>
    </w:p>
    <w:p w14:paraId="38AB693D" w14:textId="77777777" w:rsidR="00081532" w:rsidRDefault="00000000" w:rsidP="0021177D">
      <w:pPr>
        <w:spacing w:before="100" w:beforeAutospacing="1" w:after="100" w:afterAutospacing="1" w:line="360" w:lineRule="auto"/>
      </w:pPr>
      <w:r>
        <w:t xml:space="preserve">For this </w:t>
      </w:r>
      <w:r w:rsidR="007703E9">
        <w:t>purpose,</w:t>
      </w:r>
      <w:r>
        <w:t xml:space="preserve"> </w:t>
      </w:r>
      <w:r w:rsidR="007703E9">
        <w:t>I</w:t>
      </w:r>
      <w:r>
        <w:t xml:space="preserve"> use</w:t>
      </w:r>
      <w:r w:rsidR="007703E9">
        <w:t>d</w:t>
      </w:r>
      <w:r>
        <w:t xml:space="preserve"> the text-to-column function in the Data tab</w:t>
      </w:r>
      <w:r w:rsidR="007703E9">
        <w:t xml:space="preserve"> and</w:t>
      </w:r>
      <w:r w:rsidR="00A21B95">
        <w:t xml:space="preserve"> comma</w:t>
      </w:r>
      <w:r w:rsidR="007703E9">
        <w:t xml:space="preserve"> as the delimiter</w:t>
      </w:r>
      <w:r w:rsidR="00A21B95">
        <w:t xml:space="preserve">. </w:t>
      </w:r>
    </w:p>
    <w:p w14:paraId="22F11849" w14:textId="77777777" w:rsidR="00A21B95" w:rsidRDefault="00000000" w:rsidP="0021177D">
      <w:pPr>
        <w:spacing w:before="100" w:beforeAutospacing="1" w:after="100" w:afterAutospacing="1" w:line="360" w:lineRule="auto"/>
      </w:pPr>
      <w:r>
        <w:t xml:space="preserve">The screenshot of the original location column and the new columns is shown by the screenshot </w:t>
      </w:r>
      <w:r w:rsidR="007703E9">
        <w:t>below</w:t>
      </w:r>
      <w:r>
        <w:t>:</w:t>
      </w:r>
    </w:p>
    <w:p w14:paraId="163D7B2B" w14:textId="77777777" w:rsidR="00A21B95" w:rsidRDefault="00000000" w:rsidP="0021177D">
      <w:pPr>
        <w:spacing w:before="100" w:beforeAutospacing="1" w:after="100" w:afterAutospacing="1" w:line="360" w:lineRule="auto"/>
        <w:jc w:val="center"/>
      </w:pPr>
      <w:r w:rsidRPr="00A21B95">
        <w:rPr>
          <w:noProof/>
        </w:rPr>
        <w:drawing>
          <wp:inline distT="0" distB="0" distL="0" distR="0" wp14:anchorId="7F0886D1" wp14:editId="0D5571A4">
            <wp:extent cx="5063692" cy="3547242"/>
            <wp:effectExtent l="0" t="0" r="3810" b="0"/>
            <wp:docPr id="256368101" name="Picture 1" descr="A screenshot of a table with nam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368101" name="Picture 1" descr="A screenshot of a table with name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81020" cy="355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AE182" w14:textId="77777777" w:rsidR="007703E9" w:rsidRDefault="00000000" w:rsidP="0021177D">
      <w:pPr>
        <w:spacing w:before="100" w:beforeAutospacing="1" w:after="100" w:afterAutospacing="1" w:line="360" w:lineRule="auto"/>
        <w:jc w:val="center"/>
      </w:pPr>
      <w:r w:rsidRPr="00411DC8">
        <w:rPr>
          <w:b/>
          <w:bCs/>
        </w:rPr>
        <w:t xml:space="preserve">SS </w:t>
      </w:r>
      <w:r w:rsidR="006B0755">
        <w:rPr>
          <w:b/>
          <w:bCs/>
        </w:rPr>
        <w:t>6</w:t>
      </w:r>
      <w:r w:rsidRPr="00411DC8">
        <w:rPr>
          <w:b/>
          <w:bCs/>
        </w:rPr>
        <w:t>:</w:t>
      </w:r>
      <w:r>
        <w:rPr>
          <w:b/>
          <w:bCs/>
        </w:rPr>
        <w:t xml:space="preserve"> </w:t>
      </w:r>
      <w:r w:rsidR="006B0755">
        <w:rPr>
          <w:b/>
          <w:bCs/>
        </w:rPr>
        <w:t>Location</w:t>
      </w:r>
      <w:r>
        <w:rPr>
          <w:b/>
          <w:bCs/>
        </w:rPr>
        <w:t xml:space="preserve">, </w:t>
      </w:r>
      <w:r w:rsidR="006B0755">
        <w:rPr>
          <w:b/>
          <w:bCs/>
        </w:rPr>
        <w:t>job_city, job_state/country</w:t>
      </w:r>
    </w:p>
    <w:p w14:paraId="699A1D9A" w14:textId="77777777" w:rsidR="00A21B95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>
        <w:rPr>
          <w:b/>
          <w:bCs/>
        </w:rPr>
        <w:lastRenderedPageBreak/>
        <w:t>Step 7</w:t>
      </w:r>
      <w:r w:rsidR="006B0755">
        <w:rPr>
          <w:b/>
          <w:bCs/>
        </w:rPr>
        <w:t xml:space="preserve">: </w:t>
      </w:r>
      <w:r>
        <w:rPr>
          <w:b/>
          <w:bCs/>
        </w:rPr>
        <w:t>Headquarters</w:t>
      </w:r>
    </w:p>
    <w:p w14:paraId="586E93EE" w14:textId="77777777" w:rsidR="00A21B95" w:rsidRDefault="00000000" w:rsidP="0021177D">
      <w:pPr>
        <w:spacing w:before="100" w:beforeAutospacing="1" w:after="100" w:afterAutospacing="1" w:line="360" w:lineRule="auto"/>
      </w:pPr>
      <w:r>
        <w:t>The headquarters column contains information on the city and state/country of the company's headquarters.</w:t>
      </w:r>
    </w:p>
    <w:p w14:paraId="252DFC63" w14:textId="77777777" w:rsidR="00556E40" w:rsidRDefault="00000000" w:rsidP="0021177D">
      <w:pPr>
        <w:spacing w:before="100" w:beforeAutospacing="1" w:after="100" w:afterAutospacing="1" w:line="360" w:lineRule="auto"/>
      </w:pPr>
      <w:r>
        <w:t>While exploring the column "-1," values were observed, which seemed counterintuitive since a city or state cannot be -1. I filtered the column by "-1" deleted the minus values, and left the cells blank.</w:t>
      </w:r>
    </w:p>
    <w:p w14:paraId="70381D28" w14:textId="77777777" w:rsidR="00A21B95" w:rsidRDefault="00000000" w:rsidP="0021177D">
      <w:pPr>
        <w:spacing w:before="100" w:beforeAutospacing="1" w:after="100" w:afterAutospacing="1" w:line="360" w:lineRule="auto"/>
      </w:pPr>
      <w:r>
        <w:t>Next, I</w:t>
      </w:r>
      <w:r w:rsidR="006B0755">
        <w:t xml:space="preserve"> want the </w:t>
      </w:r>
      <w:r>
        <w:t>city and state</w:t>
      </w:r>
      <w:r w:rsidR="006B0755">
        <w:t>/country</w:t>
      </w:r>
      <w:r>
        <w:t xml:space="preserve"> information in separate columns. </w:t>
      </w:r>
      <w:r w:rsidR="006B0755">
        <w:t>I</w:t>
      </w:r>
      <w:r>
        <w:t xml:space="preserve"> again use</w:t>
      </w:r>
      <w:r w:rsidR="006B0755">
        <w:t>d</w:t>
      </w:r>
      <w:r>
        <w:t xml:space="preserve"> the Text to Columns function in the Data tab. The comma was used as the delimiter.</w:t>
      </w:r>
    </w:p>
    <w:p w14:paraId="33C37467" w14:textId="77777777" w:rsidR="00A21B95" w:rsidRDefault="00000000" w:rsidP="0021177D">
      <w:pPr>
        <w:spacing w:before="100" w:beforeAutospacing="1" w:after="100" w:afterAutospacing="1" w:line="360" w:lineRule="auto"/>
      </w:pPr>
      <w:r>
        <w:t>The original column a</w:t>
      </w:r>
      <w:r w:rsidR="006B0755">
        <w:t xml:space="preserve">nd </w:t>
      </w:r>
      <w:r>
        <w:t>the new columns are shown as:</w:t>
      </w:r>
    </w:p>
    <w:p w14:paraId="6C556A68" w14:textId="77777777" w:rsidR="00A21B95" w:rsidRDefault="00000000" w:rsidP="0021177D">
      <w:pPr>
        <w:spacing w:before="100" w:beforeAutospacing="1" w:after="100" w:afterAutospacing="1" w:line="360" w:lineRule="auto"/>
        <w:jc w:val="center"/>
      </w:pPr>
      <w:r w:rsidRPr="00A21B95">
        <w:rPr>
          <w:noProof/>
        </w:rPr>
        <w:drawing>
          <wp:inline distT="0" distB="0" distL="0" distR="0" wp14:anchorId="0D844B5E" wp14:editId="274C075A">
            <wp:extent cx="4961821" cy="4593566"/>
            <wp:effectExtent l="0" t="0" r="0" b="0"/>
            <wp:docPr id="852397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3972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70833" cy="4601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01391" w14:textId="77777777" w:rsidR="006B0755" w:rsidRDefault="00000000" w:rsidP="0021177D">
      <w:pPr>
        <w:spacing w:before="100" w:beforeAutospacing="1" w:after="100" w:afterAutospacing="1" w:line="360" w:lineRule="auto"/>
        <w:jc w:val="center"/>
      </w:pPr>
      <w:r w:rsidRPr="00411DC8">
        <w:rPr>
          <w:b/>
          <w:bCs/>
        </w:rPr>
        <w:t xml:space="preserve">SS </w:t>
      </w:r>
      <w:r w:rsidR="00556E40">
        <w:rPr>
          <w:b/>
          <w:bCs/>
        </w:rPr>
        <w:t>7</w:t>
      </w:r>
      <w:r w:rsidRPr="00411DC8">
        <w:rPr>
          <w:b/>
          <w:bCs/>
        </w:rPr>
        <w:t>:</w:t>
      </w:r>
      <w:r>
        <w:rPr>
          <w:b/>
          <w:bCs/>
        </w:rPr>
        <w:t xml:space="preserve"> Headquarter, headqtrs_city, headqtrs_state/country</w:t>
      </w:r>
    </w:p>
    <w:p w14:paraId="665B57D9" w14:textId="77777777" w:rsidR="00A21B95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>
        <w:rPr>
          <w:b/>
          <w:bCs/>
        </w:rPr>
        <w:t>Step 8</w:t>
      </w:r>
      <w:r w:rsidR="00556E40">
        <w:rPr>
          <w:b/>
          <w:bCs/>
        </w:rPr>
        <w:t xml:space="preserve">: </w:t>
      </w:r>
      <w:r w:rsidR="00E90D97">
        <w:rPr>
          <w:b/>
          <w:bCs/>
        </w:rPr>
        <w:t>Size</w:t>
      </w:r>
    </w:p>
    <w:p w14:paraId="5946062F" w14:textId="77777777" w:rsidR="00AE6EF9" w:rsidRDefault="00000000" w:rsidP="0021177D">
      <w:pPr>
        <w:spacing w:before="100" w:beforeAutospacing="1" w:after="100" w:afterAutospacing="1" w:line="360" w:lineRule="auto"/>
      </w:pPr>
      <w:r>
        <w:t xml:space="preserve">The “size” column contains information on </w:t>
      </w:r>
      <w:r w:rsidR="00556E40">
        <w:t>the minimum</w:t>
      </w:r>
      <w:r>
        <w:t xml:space="preserve"> and maximum number of e</w:t>
      </w:r>
      <w:r w:rsidR="00DD5B6A">
        <w:t>m</w:t>
      </w:r>
      <w:r>
        <w:t>ploye</w:t>
      </w:r>
      <w:r w:rsidR="00DD5B6A">
        <w:t>e</w:t>
      </w:r>
      <w:r>
        <w:t>s in a company. While exploring the column</w:t>
      </w:r>
      <w:r w:rsidR="00556E40">
        <w:t>,</w:t>
      </w:r>
      <w:r>
        <w:t xml:space="preserve"> </w:t>
      </w:r>
      <w:r w:rsidR="00556E40">
        <w:t>I</w:t>
      </w:r>
      <w:r>
        <w:t xml:space="preserve"> came across -1 values. Since the size of a company cannot be -1, </w:t>
      </w:r>
      <w:r w:rsidR="00556E40">
        <w:t>I filtered the column by “-1”, deleted “-1” and left the cells blank</w:t>
      </w:r>
      <w:r w:rsidR="00DD5B6A">
        <w:t>.</w:t>
      </w:r>
    </w:p>
    <w:p w14:paraId="6E68178E" w14:textId="77777777" w:rsidR="00C35389" w:rsidRDefault="00000000" w:rsidP="0021177D">
      <w:pPr>
        <w:spacing w:before="100" w:beforeAutospacing="1" w:after="100" w:afterAutospacing="1" w:line="360" w:lineRule="auto"/>
      </w:pPr>
      <w:r>
        <w:t xml:space="preserve">I </w:t>
      </w:r>
      <w:r w:rsidR="00DD5B6A">
        <w:t>want</w:t>
      </w:r>
      <w:r>
        <w:t xml:space="preserve"> information on the minimum and maximum number of employees in separate columns. To do so, I use the following Excel functions.</w:t>
      </w:r>
    </w:p>
    <w:p w14:paraId="2A5CA4AA" w14:textId="77777777" w:rsidR="00556E40" w:rsidRPr="001A7419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 w:rsidRPr="001A7419">
        <w:rPr>
          <w:b/>
          <w:bCs/>
        </w:rPr>
        <w:t xml:space="preserve">Minimum_employee </w:t>
      </w:r>
    </w:p>
    <w:p w14:paraId="3F25CDD2" w14:textId="77777777" w:rsidR="00C35389" w:rsidRPr="001A7419" w:rsidRDefault="00000000" w:rsidP="0021177D">
      <w:pPr>
        <w:spacing w:before="100" w:beforeAutospacing="1" w:after="100" w:afterAutospacing="1" w:line="360" w:lineRule="auto"/>
        <w:jc w:val="center"/>
        <w:rPr>
          <w:b/>
          <w:bCs/>
        </w:rPr>
      </w:pPr>
      <w:r w:rsidRPr="001A7419">
        <w:rPr>
          <w:b/>
          <w:bCs/>
        </w:rPr>
        <w:t>“=IFERROR(VALUE(LEFT(</w:t>
      </w:r>
      <w:r w:rsidR="001A7419" w:rsidRPr="001A7419">
        <w:rPr>
          <w:b/>
          <w:bCs/>
        </w:rPr>
        <w:t>Size</w:t>
      </w:r>
      <w:r w:rsidRPr="001A7419">
        <w:rPr>
          <w:b/>
          <w:bCs/>
        </w:rPr>
        <w:t>, FIND(" ",</w:t>
      </w:r>
      <w:r w:rsidR="001A7419" w:rsidRPr="001A7419">
        <w:rPr>
          <w:b/>
          <w:bCs/>
        </w:rPr>
        <w:t>Size</w:t>
      </w:r>
      <w:r w:rsidRPr="001A7419">
        <w:rPr>
          <w:b/>
          <w:bCs/>
        </w:rPr>
        <w:t>) - 1)), "")”</w:t>
      </w:r>
    </w:p>
    <w:p w14:paraId="2855D6BE" w14:textId="77777777" w:rsidR="001A7419" w:rsidRPr="001A7419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 w:rsidRPr="001A7419">
        <w:rPr>
          <w:b/>
          <w:bCs/>
        </w:rPr>
        <w:lastRenderedPageBreak/>
        <w:t xml:space="preserve">Maximum_employee </w:t>
      </w:r>
    </w:p>
    <w:p w14:paraId="001C0E9E" w14:textId="77777777" w:rsidR="00A534B6" w:rsidRPr="001A7419" w:rsidRDefault="00000000" w:rsidP="0021177D">
      <w:pPr>
        <w:spacing w:before="100" w:beforeAutospacing="1" w:after="100" w:afterAutospacing="1" w:line="360" w:lineRule="auto"/>
        <w:jc w:val="center"/>
        <w:rPr>
          <w:b/>
          <w:bCs/>
        </w:rPr>
      </w:pPr>
      <w:r w:rsidRPr="001A7419">
        <w:rPr>
          <w:b/>
          <w:bCs/>
        </w:rPr>
        <w:t xml:space="preserve">“=IF(ISNUMBER(FIND("to", </w:t>
      </w:r>
      <w:r w:rsidR="001A7419" w:rsidRPr="001A7419">
        <w:rPr>
          <w:b/>
          <w:bCs/>
        </w:rPr>
        <w:t>Size</w:t>
      </w:r>
      <w:r w:rsidRPr="001A7419">
        <w:rPr>
          <w:b/>
          <w:bCs/>
        </w:rPr>
        <w:t>)), MID(</w:t>
      </w:r>
      <w:r w:rsidR="001A7419" w:rsidRPr="001A7419">
        <w:rPr>
          <w:b/>
          <w:bCs/>
        </w:rPr>
        <w:t>Size</w:t>
      </w:r>
      <w:r w:rsidRPr="001A7419">
        <w:rPr>
          <w:b/>
          <w:bCs/>
        </w:rPr>
        <w:t xml:space="preserve">, FIND("to", </w:t>
      </w:r>
      <w:r w:rsidR="001A7419" w:rsidRPr="001A7419">
        <w:rPr>
          <w:b/>
          <w:bCs/>
        </w:rPr>
        <w:t>Size</w:t>
      </w:r>
      <w:r w:rsidRPr="001A7419">
        <w:rPr>
          <w:b/>
          <w:bCs/>
        </w:rPr>
        <w:t xml:space="preserve">) + 3, FIND("employees", </w:t>
      </w:r>
      <w:r w:rsidR="001A7419" w:rsidRPr="001A7419">
        <w:rPr>
          <w:b/>
          <w:bCs/>
        </w:rPr>
        <w:t>Size</w:t>
      </w:r>
      <w:r w:rsidRPr="001A7419">
        <w:rPr>
          <w:b/>
          <w:bCs/>
        </w:rPr>
        <w:t xml:space="preserve">) - FIND("to", </w:t>
      </w:r>
      <w:r w:rsidR="001A7419" w:rsidRPr="001A7419">
        <w:rPr>
          <w:b/>
          <w:bCs/>
        </w:rPr>
        <w:t>Size</w:t>
      </w:r>
      <w:r w:rsidRPr="001A7419">
        <w:rPr>
          <w:b/>
          <w:bCs/>
        </w:rPr>
        <w:t>) - 3), "")”</w:t>
      </w:r>
    </w:p>
    <w:p w14:paraId="4F6983D6" w14:textId="77777777" w:rsidR="00A534B6" w:rsidRDefault="00000000" w:rsidP="0021177D">
      <w:pPr>
        <w:spacing w:before="100" w:beforeAutospacing="1" w:after="100" w:afterAutospacing="1" w:line="360" w:lineRule="auto"/>
      </w:pPr>
      <w:r>
        <w:t xml:space="preserve">Then, I compared data in the </w:t>
      </w:r>
      <w:r w:rsidR="00B53A5E">
        <w:t>“</w:t>
      </w:r>
      <w:r>
        <w:t>Size</w:t>
      </w:r>
      <w:r w:rsidR="00B53A5E">
        <w:t>”</w:t>
      </w:r>
      <w:r>
        <w:t xml:space="preserve"> column and the newly created columns</w:t>
      </w:r>
      <w:r w:rsidR="00B53A5E">
        <w:t xml:space="preserve"> by first filtering the max_employees by “blanks” and then looking at the</w:t>
      </w:r>
      <w:r>
        <w:t xml:space="preserve"> data in the</w:t>
      </w:r>
      <w:r w:rsidR="00B53A5E">
        <w:t xml:space="preserve"> “</w:t>
      </w:r>
      <w:r>
        <w:t>S</w:t>
      </w:r>
      <w:r w:rsidR="00B53A5E">
        <w:t>ize” column</w:t>
      </w:r>
      <w:r>
        <w:t>. I</w:t>
      </w:r>
      <w:r w:rsidR="00B53A5E">
        <w:t xml:space="preserve"> </w:t>
      </w:r>
      <w:r>
        <w:t>noted</w:t>
      </w:r>
      <w:r w:rsidR="00B53A5E">
        <w:t xml:space="preserve"> that there </w:t>
      </w:r>
      <w:r>
        <w:t>were</w:t>
      </w:r>
      <w:r w:rsidR="00B53A5E">
        <w:t xml:space="preserve"> values such as "10000+ employees" and "unknown" </w:t>
      </w:r>
      <w:r w:rsidR="00DD5B6A">
        <w:t>while</w:t>
      </w:r>
      <w:r w:rsidR="00B53A5E">
        <w:t xml:space="preserve"> the corresponding </w:t>
      </w:r>
      <w:r w:rsidR="00DD5B6A">
        <w:t>cells</w:t>
      </w:r>
      <w:r w:rsidR="00B53A5E">
        <w:t xml:space="preserve"> in the max_employees </w:t>
      </w:r>
      <w:r>
        <w:t>were</w:t>
      </w:r>
      <w:r w:rsidR="00B53A5E">
        <w:t xml:space="preserve"> blank, as shown in the workbook screenshot below.</w:t>
      </w:r>
    </w:p>
    <w:p w14:paraId="1DF38AAD" w14:textId="77777777" w:rsidR="00DD5B6A" w:rsidRDefault="00000000" w:rsidP="0021177D">
      <w:pPr>
        <w:spacing w:before="100" w:beforeAutospacing="1" w:after="100" w:afterAutospacing="1" w:line="360" w:lineRule="auto"/>
        <w:jc w:val="center"/>
      </w:pPr>
      <w:r w:rsidRPr="00DD5B6A">
        <w:rPr>
          <w:noProof/>
        </w:rPr>
        <w:drawing>
          <wp:inline distT="0" distB="0" distL="0" distR="0" wp14:anchorId="2AC2D5FF" wp14:editId="0F986A5C">
            <wp:extent cx="4572000" cy="2635370"/>
            <wp:effectExtent l="0" t="0" r="0" b="0"/>
            <wp:docPr id="9746182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461828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83919" cy="264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BE039" w14:textId="77777777" w:rsidR="00DB55B4" w:rsidRPr="001A7419" w:rsidRDefault="00000000" w:rsidP="0021177D">
      <w:pPr>
        <w:spacing w:before="100" w:beforeAutospacing="1" w:after="100" w:afterAutospacing="1" w:line="360" w:lineRule="auto"/>
        <w:jc w:val="center"/>
      </w:pPr>
      <w:r w:rsidRPr="00411DC8">
        <w:rPr>
          <w:b/>
          <w:bCs/>
        </w:rPr>
        <w:t xml:space="preserve">SS </w:t>
      </w:r>
      <w:r>
        <w:rPr>
          <w:b/>
          <w:bCs/>
        </w:rPr>
        <w:t>7</w:t>
      </w:r>
      <w:r w:rsidRPr="00411DC8">
        <w:rPr>
          <w:b/>
          <w:bCs/>
        </w:rPr>
        <w:t>:</w:t>
      </w:r>
      <w:r>
        <w:rPr>
          <w:b/>
          <w:bCs/>
        </w:rPr>
        <w:t xml:space="preserve"> Size, min_employees, max_employees</w:t>
      </w:r>
    </w:p>
    <w:p w14:paraId="7F75A838" w14:textId="77777777" w:rsidR="00DB55B4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>
        <w:rPr>
          <w:b/>
          <w:bCs/>
        </w:rPr>
        <w:t>Solution:</w:t>
      </w:r>
    </w:p>
    <w:p w14:paraId="5FC3716A" w14:textId="77777777" w:rsidR="00AF1D9F" w:rsidRDefault="00000000" w:rsidP="0021177D">
      <w:pPr>
        <w:spacing w:before="100" w:beforeAutospacing="1" w:after="100" w:afterAutospacing="1" w:line="360" w:lineRule="auto"/>
      </w:pPr>
      <w:r>
        <w:rPr>
          <w:b/>
          <w:bCs/>
        </w:rPr>
        <w:t xml:space="preserve">“10000+ employees”: </w:t>
      </w:r>
      <w:r w:rsidR="001A7419">
        <w:t>In cells having 10000+ employees,</w:t>
      </w:r>
      <w:r>
        <w:t xml:space="preserve"> </w:t>
      </w:r>
      <w:r w:rsidR="001A7419">
        <w:t>I</w:t>
      </w:r>
      <w:r>
        <w:t xml:space="preserve"> </w:t>
      </w:r>
      <w:r w:rsidR="001A7419">
        <w:t>entered</w:t>
      </w:r>
      <w:r>
        <w:t xml:space="preserve"> 10000. To do so, </w:t>
      </w:r>
      <w:r w:rsidR="001A7419">
        <w:t>I</w:t>
      </w:r>
      <w:r>
        <w:t xml:space="preserve"> filter</w:t>
      </w:r>
      <w:r w:rsidR="001A7419">
        <w:t>ed</w:t>
      </w:r>
      <w:r>
        <w:t xml:space="preserve"> the “</w:t>
      </w:r>
      <w:r w:rsidR="001A7419">
        <w:t>S</w:t>
      </w:r>
      <w:r>
        <w:t xml:space="preserve">ize” column by </w:t>
      </w:r>
      <w:r w:rsidR="001A7419">
        <w:t>“</w:t>
      </w:r>
      <w:r>
        <w:t>10000+</w:t>
      </w:r>
      <w:r w:rsidR="001A7419">
        <w:t xml:space="preserve"> </w:t>
      </w:r>
      <w:r>
        <w:t>employee</w:t>
      </w:r>
      <w:r w:rsidR="001A7419">
        <w:t>s”</w:t>
      </w:r>
      <w:r w:rsidR="00DD5B6A">
        <w:t>,</w:t>
      </w:r>
      <w:r>
        <w:t xml:space="preserve"> </w:t>
      </w:r>
      <w:r w:rsidR="001A7419">
        <w:t xml:space="preserve">then </w:t>
      </w:r>
      <w:r>
        <w:t>enter</w:t>
      </w:r>
      <w:r w:rsidR="001A7419">
        <w:t>ed</w:t>
      </w:r>
      <w:r>
        <w:t xml:space="preserve"> 10000 in the first cell of the max_employee, and </w:t>
      </w:r>
      <w:r w:rsidR="001A7419">
        <w:t xml:space="preserve">populated </w:t>
      </w:r>
      <w:r>
        <w:t>all the cells</w:t>
      </w:r>
      <w:r w:rsidR="001A7419">
        <w:t xml:space="preserve"> below</w:t>
      </w:r>
      <w:r>
        <w:t>.</w:t>
      </w:r>
    </w:p>
    <w:p w14:paraId="67E2E01F" w14:textId="77777777" w:rsidR="00AF1D9F" w:rsidRDefault="00000000" w:rsidP="0021177D">
      <w:pPr>
        <w:spacing w:before="100" w:beforeAutospacing="1" w:after="100" w:afterAutospacing="1" w:line="360" w:lineRule="auto"/>
      </w:pPr>
      <w:r>
        <w:rPr>
          <w:b/>
          <w:bCs/>
        </w:rPr>
        <w:t xml:space="preserve">“unknown”: </w:t>
      </w:r>
      <w:r>
        <w:t xml:space="preserve">Since the value is unknown, </w:t>
      </w:r>
      <w:r w:rsidR="001A7419">
        <w:t>I left the</w:t>
      </w:r>
      <w:r>
        <w:t xml:space="preserve"> corresponding cell</w:t>
      </w:r>
      <w:r w:rsidR="001A7419">
        <w:t>s</w:t>
      </w:r>
      <w:r>
        <w:t xml:space="preserve"> in max_employee blank.</w:t>
      </w:r>
    </w:p>
    <w:p w14:paraId="05BD05B1" w14:textId="77777777" w:rsidR="001A7419" w:rsidRPr="00AF1D9F" w:rsidRDefault="00000000" w:rsidP="0021177D">
      <w:pPr>
        <w:spacing w:before="100" w:beforeAutospacing="1" w:after="100" w:afterAutospacing="1" w:line="360" w:lineRule="auto"/>
        <w:jc w:val="center"/>
      </w:pPr>
      <w:r w:rsidRPr="001A7419">
        <w:rPr>
          <w:noProof/>
        </w:rPr>
        <w:drawing>
          <wp:inline distT="0" distB="0" distL="0" distR="0" wp14:anchorId="65351347" wp14:editId="40316C0D">
            <wp:extent cx="4624489" cy="2727929"/>
            <wp:effectExtent l="0" t="0" r="5080" b="0"/>
            <wp:docPr id="337405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40573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24489" cy="2727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01784" w14:textId="77777777" w:rsidR="00E90D97" w:rsidRPr="00AF1D9F" w:rsidRDefault="00000000" w:rsidP="0021177D">
      <w:pPr>
        <w:spacing w:before="100" w:beforeAutospacing="1" w:after="100" w:afterAutospacing="1" w:line="360" w:lineRule="auto"/>
        <w:jc w:val="center"/>
      </w:pPr>
      <w:r w:rsidRPr="00411DC8">
        <w:rPr>
          <w:b/>
          <w:bCs/>
        </w:rPr>
        <w:t xml:space="preserve">SS </w:t>
      </w:r>
      <w:r w:rsidR="005A3DDD">
        <w:rPr>
          <w:b/>
          <w:bCs/>
        </w:rPr>
        <w:t>9</w:t>
      </w:r>
      <w:r w:rsidRPr="00411DC8">
        <w:rPr>
          <w:b/>
          <w:bCs/>
        </w:rPr>
        <w:t>:</w:t>
      </w:r>
      <w:r>
        <w:rPr>
          <w:b/>
          <w:bCs/>
        </w:rPr>
        <w:t xml:space="preserve"> Size, min_employees, max_employees</w:t>
      </w:r>
    </w:p>
    <w:p w14:paraId="15E2EFFB" w14:textId="77777777" w:rsidR="00D306E4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>
        <w:rPr>
          <w:b/>
          <w:bCs/>
        </w:rPr>
        <w:lastRenderedPageBreak/>
        <w:t>Step 9</w:t>
      </w:r>
      <w:r w:rsidR="001A7419">
        <w:rPr>
          <w:b/>
          <w:bCs/>
        </w:rPr>
        <w:t xml:space="preserve">: </w:t>
      </w:r>
      <w:r>
        <w:rPr>
          <w:b/>
          <w:bCs/>
        </w:rPr>
        <w:t>Founded</w:t>
      </w:r>
    </w:p>
    <w:p w14:paraId="3E1D3F88" w14:textId="77777777" w:rsidR="00AE6EF9" w:rsidRDefault="00000000" w:rsidP="0021177D">
      <w:pPr>
        <w:spacing w:before="100" w:beforeAutospacing="1" w:after="100" w:afterAutospacing="1" w:line="360" w:lineRule="auto"/>
      </w:pPr>
      <w:r>
        <w:t xml:space="preserve">The Founded column contains information on the year a company </w:t>
      </w:r>
      <w:r w:rsidR="00DD5B6A">
        <w:t>was</w:t>
      </w:r>
      <w:r>
        <w:t xml:space="preserve"> founded. </w:t>
      </w:r>
      <w:r w:rsidR="005A3DDD">
        <w:t>Furthermore</w:t>
      </w:r>
      <w:r w:rsidR="00DD5B6A">
        <w:t>,</w:t>
      </w:r>
      <w:r>
        <w:t xml:space="preserve"> while exploring the column</w:t>
      </w:r>
      <w:r w:rsidR="005A3DDD">
        <w:t>, I observed</w:t>
      </w:r>
      <w:r>
        <w:t xml:space="preserve"> “-1” values. Since a year cannot be -1, therefore it seems that the data needs to be corrected. </w:t>
      </w:r>
      <w:r w:rsidR="005A3DDD">
        <w:t xml:space="preserve">I filtered the column by “-1” and </w:t>
      </w:r>
      <w:r>
        <w:t>delete</w:t>
      </w:r>
      <w:r w:rsidR="005A3DDD">
        <w:t>d</w:t>
      </w:r>
      <w:r>
        <w:t xml:space="preserve"> </w:t>
      </w:r>
      <w:r w:rsidR="005A3DDD">
        <w:t>it, leaving the cells blank</w:t>
      </w:r>
      <w:r>
        <w:t xml:space="preserve">. </w:t>
      </w:r>
    </w:p>
    <w:p w14:paraId="031B2BF6" w14:textId="77777777" w:rsidR="00C43A5E" w:rsidRDefault="00000000" w:rsidP="0021177D">
      <w:pPr>
        <w:spacing w:before="100" w:beforeAutospacing="1" w:after="100" w:afterAutospacing="1" w:line="360" w:lineRule="auto"/>
      </w:pPr>
      <w:r>
        <w:t>I want to transform the "Founded" column and get information about the company's age in a new column named company_age. To do so, I  used the following Excel formula.</w:t>
      </w:r>
    </w:p>
    <w:p w14:paraId="447230E4" w14:textId="77777777" w:rsidR="00C43A5E" w:rsidRDefault="00000000" w:rsidP="0021177D">
      <w:pPr>
        <w:spacing w:before="100" w:beforeAutospacing="1" w:after="100" w:afterAutospacing="1" w:line="360" w:lineRule="auto"/>
        <w:jc w:val="center"/>
      </w:pPr>
      <w:r>
        <w:t>“</w:t>
      </w:r>
      <w:r w:rsidRPr="00C43A5E">
        <w:t>=IF(LEN(</w:t>
      </w:r>
      <w:r w:rsidR="005A3DDD">
        <w:t>Founded</w:t>
      </w:r>
      <w:r w:rsidRPr="00C43A5E">
        <w:t>)=4, YEAR(TODAY())-</w:t>
      </w:r>
      <w:r w:rsidR="005A3DDD">
        <w:t>Founded</w:t>
      </w:r>
      <w:r w:rsidRPr="00C43A5E">
        <w:t>, "")</w:t>
      </w:r>
      <w:r>
        <w:t>”</w:t>
      </w:r>
    </w:p>
    <w:p w14:paraId="6BCA8154" w14:textId="77777777" w:rsidR="00C43A5E" w:rsidRDefault="00000000" w:rsidP="0021177D">
      <w:pPr>
        <w:spacing w:before="100" w:beforeAutospacing="1" w:after="100" w:afterAutospacing="1" w:line="360" w:lineRule="auto"/>
      </w:pPr>
      <w:r>
        <w:t>The “Founded” column and the newly created “company_age” columns are shown by the screenshot</w:t>
      </w:r>
      <w:r w:rsidR="005A3DDD">
        <w:t>(SS) as:</w:t>
      </w:r>
      <w:r>
        <w:t xml:space="preserve"> </w:t>
      </w:r>
    </w:p>
    <w:p w14:paraId="52D076F0" w14:textId="77777777" w:rsidR="00C43A5E" w:rsidRDefault="00000000" w:rsidP="0021177D">
      <w:pPr>
        <w:spacing w:before="100" w:beforeAutospacing="1" w:after="100" w:afterAutospacing="1" w:line="360" w:lineRule="auto"/>
        <w:jc w:val="center"/>
      </w:pPr>
      <w:r w:rsidRPr="00F413DC">
        <w:rPr>
          <w:noProof/>
        </w:rPr>
        <w:drawing>
          <wp:inline distT="0" distB="0" distL="0" distR="0" wp14:anchorId="430AFFB8" wp14:editId="18011D3F">
            <wp:extent cx="1757325" cy="2066026"/>
            <wp:effectExtent l="0" t="0" r="0" b="0"/>
            <wp:docPr id="20316792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167926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68025" cy="207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FC61B" w14:textId="77777777" w:rsidR="00C43A5E" w:rsidRDefault="00000000" w:rsidP="0021177D">
      <w:pPr>
        <w:spacing w:before="100" w:beforeAutospacing="1" w:after="100" w:afterAutospacing="1" w:line="360" w:lineRule="auto"/>
        <w:jc w:val="center"/>
      </w:pPr>
      <w:r w:rsidRPr="00411DC8">
        <w:rPr>
          <w:b/>
          <w:bCs/>
        </w:rPr>
        <w:t xml:space="preserve">SS </w:t>
      </w:r>
      <w:r>
        <w:rPr>
          <w:b/>
          <w:bCs/>
        </w:rPr>
        <w:t>10</w:t>
      </w:r>
      <w:r w:rsidRPr="00411DC8">
        <w:rPr>
          <w:b/>
          <w:bCs/>
        </w:rPr>
        <w:t>:</w:t>
      </w:r>
      <w:r>
        <w:rPr>
          <w:b/>
          <w:bCs/>
        </w:rPr>
        <w:t xml:space="preserve"> Founded, company_age</w:t>
      </w:r>
    </w:p>
    <w:p w14:paraId="350FC962" w14:textId="77777777" w:rsidR="00F413DC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>
        <w:rPr>
          <w:b/>
          <w:bCs/>
        </w:rPr>
        <w:t xml:space="preserve">Step </w:t>
      </w:r>
      <w:r w:rsidR="005A3DDD">
        <w:rPr>
          <w:b/>
          <w:bCs/>
        </w:rPr>
        <w:t>10:</w:t>
      </w:r>
      <w:r>
        <w:rPr>
          <w:b/>
          <w:bCs/>
        </w:rPr>
        <w:t xml:space="preserve"> Type of Ownership</w:t>
      </w:r>
    </w:p>
    <w:p w14:paraId="39AD8AB2" w14:textId="77777777" w:rsidR="00F413DC" w:rsidRDefault="00000000" w:rsidP="0021177D">
      <w:pPr>
        <w:spacing w:before="100" w:beforeAutospacing="1" w:after="100" w:afterAutospacing="1" w:line="360" w:lineRule="auto"/>
      </w:pPr>
      <w:r>
        <w:t>The "Type of Ownership" column contains information about the company's ownership, i.e., whether the company is privately owned or government, etc.</w:t>
      </w:r>
    </w:p>
    <w:p w14:paraId="51AE9D30" w14:textId="77777777" w:rsidR="00F413DC" w:rsidRDefault="00000000" w:rsidP="0021177D">
      <w:pPr>
        <w:spacing w:before="100" w:beforeAutospacing="1" w:after="100" w:afterAutospacing="1" w:line="360" w:lineRule="auto"/>
      </w:pPr>
      <w:r>
        <w:t>While exploring the column</w:t>
      </w:r>
      <w:r w:rsidR="00FC21DB">
        <w:t>,</w:t>
      </w:r>
      <w:r>
        <w:t xml:space="preserve"> we came across </w:t>
      </w:r>
      <w:r w:rsidR="00FC21DB">
        <w:t xml:space="preserve">a </w:t>
      </w:r>
      <w:r>
        <w:t>-1 value</w:t>
      </w:r>
      <w:r w:rsidR="00FC21DB">
        <w:t>, which is odd since the type of ownership cannot be -1.</w:t>
      </w:r>
    </w:p>
    <w:p w14:paraId="32D12211" w14:textId="77777777" w:rsidR="00F413DC" w:rsidRDefault="00000000" w:rsidP="0021177D">
      <w:pPr>
        <w:spacing w:before="100" w:beforeAutospacing="1" w:after="100" w:afterAutospacing="1" w:line="360" w:lineRule="auto"/>
      </w:pPr>
      <w:r>
        <w:t>The cells containing -1 were made blank, and the output column was named as ownership by using the Excel conditional formula</w:t>
      </w:r>
    </w:p>
    <w:p w14:paraId="1C14A1AC" w14:textId="77777777" w:rsidR="00FC21DB" w:rsidRPr="005A3DDD" w:rsidRDefault="00000000" w:rsidP="0021177D">
      <w:pPr>
        <w:spacing w:before="100" w:beforeAutospacing="1" w:after="100" w:afterAutospacing="1" w:line="360" w:lineRule="auto"/>
        <w:jc w:val="center"/>
        <w:rPr>
          <w:b/>
          <w:bCs/>
        </w:rPr>
      </w:pPr>
      <w:r w:rsidRPr="005A3DDD">
        <w:rPr>
          <w:b/>
          <w:bCs/>
        </w:rPr>
        <w:t>=IF(</w:t>
      </w:r>
      <w:r w:rsidR="005A3DDD" w:rsidRPr="005A3DDD">
        <w:rPr>
          <w:b/>
          <w:bCs/>
        </w:rPr>
        <w:t>Type of Ownership</w:t>
      </w:r>
      <w:r w:rsidRPr="005A3DDD">
        <w:rPr>
          <w:b/>
          <w:bCs/>
        </w:rPr>
        <w:t>="-1", "",</w:t>
      </w:r>
      <w:r w:rsidR="005A3DDD" w:rsidRPr="005A3DDD">
        <w:rPr>
          <w:b/>
          <w:bCs/>
        </w:rPr>
        <w:t>Type of Ownership</w:t>
      </w:r>
      <w:r w:rsidRPr="005A3DDD">
        <w:rPr>
          <w:b/>
          <w:bCs/>
        </w:rPr>
        <w:t>)</w:t>
      </w:r>
    </w:p>
    <w:p w14:paraId="1578BE4C" w14:textId="77777777" w:rsidR="00FC21DB" w:rsidRPr="00FC21DB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>
        <w:rPr>
          <w:b/>
          <w:bCs/>
        </w:rPr>
        <w:t xml:space="preserve">Step </w:t>
      </w:r>
      <w:r w:rsidR="005A3DDD">
        <w:rPr>
          <w:b/>
          <w:bCs/>
        </w:rPr>
        <w:t xml:space="preserve">11: </w:t>
      </w:r>
      <w:r>
        <w:rPr>
          <w:b/>
          <w:bCs/>
        </w:rPr>
        <w:t>Industry</w:t>
      </w:r>
    </w:p>
    <w:p w14:paraId="5429398F" w14:textId="77777777" w:rsidR="00FC21DB" w:rsidRDefault="00000000" w:rsidP="0021177D">
      <w:pPr>
        <w:spacing w:before="100" w:beforeAutospacing="1" w:after="100" w:afterAutospacing="1" w:line="360" w:lineRule="auto"/>
      </w:pPr>
      <w:r>
        <w:t>The “Industry” column contains information on the industry in which the company is operating.</w:t>
      </w:r>
    </w:p>
    <w:p w14:paraId="4C91F585" w14:textId="77777777" w:rsidR="009F2CB7" w:rsidRDefault="00000000" w:rsidP="0021177D">
      <w:pPr>
        <w:spacing w:before="100" w:beforeAutospacing="1" w:after="100" w:afterAutospacing="1" w:line="360" w:lineRule="auto"/>
      </w:pPr>
      <w:r>
        <w:t xml:space="preserve">While exploring the column, I again came across -1 values. Since the name of an industry cannot be -1, it should be </w:t>
      </w:r>
      <w:r w:rsidR="00BA5AE0">
        <w:t>removed</w:t>
      </w:r>
      <w:r>
        <w:t>.</w:t>
      </w:r>
    </w:p>
    <w:p w14:paraId="1684CF9A" w14:textId="77777777" w:rsidR="009F2CB7" w:rsidRDefault="00000000" w:rsidP="0021177D">
      <w:pPr>
        <w:spacing w:before="100" w:beforeAutospacing="1" w:after="100" w:afterAutospacing="1" w:line="360" w:lineRule="auto"/>
      </w:pPr>
      <w:r>
        <w:t>The cells containing -1 were made blank, and the output column was named industry_cleaned again using an Excel conditional formula</w:t>
      </w:r>
    </w:p>
    <w:p w14:paraId="001D0A16" w14:textId="77777777" w:rsidR="009F2CB7" w:rsidRPr="005A3DDD" w:rsidRDefault="00000000" w:rsidP="0021177D">
      <w:pPr>
        <w:spacing w:before="100" w:beforeAutospacing="1" w:after="100" w:afterAutospacing="1" w:line="360" w:lineRule="auto"/>
        <w:jc w:val="center"/>
        <w:rPr>
          <w:b/>
          <w:bCs/>
        </w:rPr>
      </w:pPr>
      <w:r w:rsidRPr="005A3DDD">
        <w:rPr>
          <w:b/>
          <w:bCs/>
        </w:rPr>
        <w:t>=IF(</w:t>
      </w:r>
      <w:r w:rsidR="005A3DDD">
        <w:rPr>
          <w:b/>
          <w:bCs/>
        </w:rPr>
        <w:t>Industry</w:t>
      </w:r>
      <w:r w:rsidRPr="005A3DDD">
        <w:rPr>
          <w:b/>
          <w:bCs/>
        </w:rPr>
        <w:t>="-1", "",</w:t>
      </w:r>
      <w:r w:rsidR="005A3DDD">
        <w:rPr>
          <w:b/>
          <w:bCs/>
        </w:rPr>
        <w:t>Industry</w:t>
      </w:r>
      <w:r w:rsidRPr="005A3DDD">
        <w:rPr>
          <w:b/>
          <w:bCs/>
        </w:rPr>
        <w:t>)</w:t>
      </w:r>
    </w:p>
    <w:p w14:paraId="751897E0" w14:textId="77777777" w:rsidR="009F2CB7" w:rsidRPr="00FC21DB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>
        <w:rPr>
          <w:b/>
          <w:bCs/>
        </w:rPr>
        <w:lastRenderedPageBreak/>
        <w:t xml:space="preserve">Step </w:t>
      </w:r>
      <w:r w:rsidR="005A3DDD">
        <w:rPr>
          <w:b/>
          <w:bCs/>
        </w:rPr>
        <w:t>12:</w:t>
      </w:r>
      <w:r>
        <w:rPr>
          <w:b/>
          <w:bCs/>
        </w:rPr>
        <w:t xml:space="preserve"> Sector</w:t>
      </w:r>
    </w:p>
    <w:p w14:paraId="4B875AD2" w14:textId="77777777" w:rsidR="009F2CB7" w:rsidRDefault="00000000" w:rsidP="0021177D">
      <w:pPr>
        <w:spacing w:before="100" w:beforeAutospacing="1" w:after="100" w:afterAutospacing="1" w:line="360" w:lineRule="auto"/>
      </w:pPr>
      <w:r>
        <w:t xml:space="preserve">The “Sector” column contains information on the sector of </w:t>
      </w:r>
      <w:r w:rsidR="00BA5AE0">
        <w:t xml:space="preserve">the </w:t>
      </w:r>
      <w:r>
        <w:t>economy in which the company operates.</w:t>
      </w:r>
    </w:p>
    <w:p w14:paraId="22B4087A" w14:textId="77777777" w:rsidR="009F2CB7" w:rsidRDefault="00000000" w:rsidP="0021177D">
      <w:pPr>
        <w:spacing w:before="100" w:beforeAutospacing="1" w:after="100" w:afterAutospacing="1" w:line="360" w:lineRule="auto"/>
      </w:pPr>
      <w:r>
        <w:t>While exploring the column</w:t>
      </w:r>
      <w:r w:rsidR="00BA5AE0">
        <w:t>,</w:t>
      </w:r>
      <w:r>
        <w:t xml:space="preserve"> </w:t>
      </w:r>
      <w:r w:rsidR="005A3DDD">
        <w:t>I</w:t>
      </w:r>
      <w:r>
        <w:t xml:space="preserve"> again </w:t>
      </w:r>
      <w:r w:rsidR="005A3DDD">
        <w:t>noted</w:t>
      </w:r>
      <w:r>
        <w:t xml:space="preserve"> -1 values. Since the sector's name cannot be -1, it should be </w:t>
      </w:r>
      <w:r w:rsidR="00BA5AE0">
        <w:t>removed</w:t>
      </w:r>
      <w:r>
        <w:t>.</w:t>
      </w:r>
    </w:p>
    <w:p w14:paraId="6FB5F028" w14:textId="77777777" w:rsidR="009F2CB7" w:rsidRDefault="00000000" w:rsidP="0021177D">
      <w:pPr>
        <w:spacing w:before="100" w:beforeAutospacing="1" w:after="100" w:afterAutospacing="1" w:line="360" w:lineRule="auto"/>
      </w:pPr>
      <w:r>
        <w:t xml:space="preserve">The cells containing -1 </w:t>
      </w:r>
      <w:r w:rsidR="00BA5AE0">
        <w:t>were made</w:t>
      </w:r>
      <w:r>
        <w:t xml:space="preserve"> blank</w:t>
      </w:r>
      <w:r w:rsidR="00BA5AE0">
        <w:t>,</w:t>
      </w:r>
      <w:r>
        <w:t xml:space="preserve"> and the output column was </w:t>
      </w:r>
      <w:r w:rsidR="00BA5AE0">
        <w:t>named</w:t>
      </w:r>
      <w:r>
        <w:t xml:space="preserve"> sector_cleaned once again using an Excel conditional formula</w:t>
      </w:r>
      <w:r w:rsidR="005A3DDD">
        <w:t>:</w:t>
      </w:r>
    </w:p>
    <w:p w14:paraId="31CB2572" w14:textId="77777777" w:rsidR="009F2CB7" w:rsidRDefault="00000000" w:rsidP="0021177D">
      <w:pPr>
        <w:spacing w:before="100" w:beforeAutospacing="1" w:after="100" w:afterAutospacing="1" w:line="360" w:lineRule="auto"/>
        <w:jc w:val="center"/>
        <w:rPr>
          <w:b/>
          <w:bCs/>
        </w:rPr>
      </w:pPr>
      <w:r w:rsidRPr="005A3DDD">
        <w:rPr>
          <w:b/>
          <w:bCs/>
        </w:rPr>
        <w:t>=IF(</w:t>
      </w:r>
      <w:r w:rsidR="005A3DDD">
        <w:rPr>
          <w:b/>
          <w:bCs/>
        </w:rPr>
        <w:t>Sector</w:t>
      </w:r>
      <w:r w:rsidRPr="005A3DDD">
        <w:rPr>
          <w:b/>
          <w:bCs/>
        </w:rPr>
        <w:t>="-1", "",</w:t>
      </w:r>
      <w:r w:rsidR="005A3DDD">
        <w:rPr>
          <w:b/>
          <w:bCs/>
        </w:rPr>
        <w:t>Sector</w:t>
      </w:r>
      <w:r w:rsidRPr="005A3DDD">
        <w:rPr>
          <w:b/>
          <w:bCs/>
        </w:rPr>
        <w:t>)</w:t>
      </w:r>
    </w:p>
    <w:p w14:paraId="10089FEA" w14:textId="77777777" w:rsidR="00BA5AE0" w:rsidRPr="005A3DDD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 w:rsidRPr="005A3DDD">
        <w:rPr>
          <w:b/>
          <w:bCs/>
        </w:rPr>
        <w:t xml:space="preserve">STEP </w:t>
      </w:r>
      <w:r w:rsidR="005A3DDD" w:rsidRPr="005A3DDD">
        <w:rPr>
          <w:b/>
          <w:bCs/>
        </w:rPr>
        <w:t>13:</w:t>
      </w:r>
      <w:r w:rsidR="005A3DDD">
        <w:rPr>
          <w:b/>
          <w:bCs/>
        </w:rPr>
        <w:t xml:space="preserve"> Copying and Paste the data from worksheet_1 into a new </w:t>
      </w:r>
      <w:proofErr w:type="gramStart"/>
      <w:r w:rsidR="005A3DDD">
        <w:rPr>
          <w:b/>
          <w:bCs/>
        </w:rPr>
        <w:t>worksheet</w:t>
      </w:r>
      <w:proofErr w:type="gramEnd"/>
    </w:p>
    <w:p w14:paraId="35EB9605" w14:textId="77777777" w:rsidR="00BA5AE0" w:rsidRDefault="00000000" w:rsidP="0021177D">
      <w:pPr>
        <w:spacing w:before="100" w:beforeAutospacing="1" w:after="100" w:afterAutospacing="1" w:line="360" w:lineRule="auto"/>
      </w:pPr>
      <w:r>
        <w:t>I copied all the columns (ctrl + a) from worksheet_1 and pasted them as values in a newly creat</w:t>
      </w:r>
      <w:r w:rsidR="00BC44BB">
        <w:t>ed worksheet_2</w:t>
      </w:r>
      <w:r w:rsidR="0021177D">
        <w:t xml:space="preserve"> for further processing</w:t>
      </w:r>
      <w:r w:rsidR="00BC44BB">
        <w:t>.</w:t>
      </w:r>
    </w:p>
    <w:p w14:paraId="29E718A2" w14:textId="77777777" w:rsidR="0021177D" w:rsidRDefault="00000000" w:rsidP="0021177D">
      <w:pPr>
        <w:spacing w:before="100" w:beforeAutospacing="1" w:after="100" w:afterAutospacing="1" w:line="360" w:lineRule="auto"/>
      </w:pPr>
      <w:r>
        <w:t>The idea behind creating and further processing the data in worksheet_2 is to have a record and a kind of benchmark. I don't have to start from scratch if I make any mistakes.</w:t>
      </w:r>
    </w:p>
    <w:p w14:paraId="21A8B806" w14:textId="77777777" w:rsidR="00BC44BB" w:rsidRPr="00BC44BB" w:rsidRDefault="00000000" w:rsidP="0021177D">
      <w:pPr>
        <w:spacing w:before="100" w:beforeAutospacing="1" w:after="100" w:afterAutospacing="1" w:line="360" w:lineRule="auto"/>
        <w:rPr>
          <w:b/>
          <w:bCs/>
        </w:rPr>
      </w:pPr>
      <w:r>
        <w:rPr>
          <w:b/>
          <w:bCs/>
        </w:rPr>
        <w:t>Step 14: Dropping Unwanted Columns</w:t>
      </w:r>
    </w:p>
    <w:p w14:paraId="60A8885B" w14:textId="77777777" w:rsidR="00BC44BB" w:rsidRPr="00BC44BB" w:rsidRDefault="00000000" w:rsidP="0021177D">
      <w:pPr>
        <w:spacing w:before="100" w:beforeAutospacing="1" w:after="100" w:afterAutospacing="1" w:line="360" w:lineRule="auto"/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</w:pPr>
      <w:r>
        <w:t>Next, I deleted u</w:t>
      </w:r>
      <w:r w:rsidR="0021177D">
        <w:t>n</w:t>
      </w:r>
      <w:r>
        <w:t>wanted columns</w:t>
      </w:r>
      <w:r w:rsidR="0021177D">
        <w:t>:</w:t>
      </w:r>
      <w:r>
        <w:t xml:space="preserve"> </w:t>
      </w:r>
      <w:r w:rsidRPr="00BC44BB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Job Title</w:t>
      </w:r>
      <w:r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 xml:space="preserve">, </w:t>
      </w:r>
      <w:r w:rsidRPr="00BC44BB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Salary Estimate</w:t>
      </w:r>
      <w:r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 xml:space="preserve">, </w:t>
      </w:r>
      <w:r w:rsidRPr="00BC44BB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Job Description</w:t>
      </w:r>
      <w:r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 xml:space="preserve">, </w:t>
      </w:r>
      <w:r w:rsidRPr="00BC44BB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Company Name</w:t>
      </w:r>
      <w:r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 xml:space="preserve">, to_drop, Location, </w:t>
      </w:r>
      <w:r w:rsidRPr="00BC44BB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Headquarters</w:t>
      </w:r>
      <w:r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 xml:space="preserve">, </w:t>
      </w:r>
      <w:r w:rsidRPr="00BC44BB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Size</w:t>
      </w:r>
      <w:r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 xml:space="preserve">, </w:t>
      </w:r>
      <w:r w:rsidRPr="00BC44BB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Founded</w:t>
      </w:r>
      <w:r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 xml:space="preserve">, </w:t>
      </w:r>
      <w:r w:rsidRPr="00BC44BB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Type of ownership</w:t>
      </w:r>
      <w:r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 xml:space="preserve">, </w:t>
      </w:r>
      <w:r w:rsidRPr="00BC44BB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Industry</w:t>
      </w:r>
      <w:r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 xml:space="preserve">, </w:t>
      </w:r>
      <w:r w:rsidRPr="00BC44BB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Sector</w:t>
      </w:r>
      <w:r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.</w:t>
      </w:r>
    </w:p>
    <w:p w14:paraId="3C840485" w14:textId="77777777" w:rsidR="00BC44BB" w:rsidRDefault="00000000" w:rsidP="0021177D">
      <w:pPr>
        <w:spacing w:before="100" w:beforeAutospacing="1" w:after="100" w:afterAutospacing="1" w:line="360" w:lineRule="auto"/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</w:pPr>
      <w:r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Step 15: Renaming Columns:</w:t>
      </w:r>
    </w:p>
    <w:p w14:paraId="2FAE26A7" w14:textId="77777777" w:rsidR="00BC44BB" w:rsidRDefault="00000000" w:rsidP="0021177D">
      <w:pPr>
        <w:spacing w:before="100" w:beforeAutospacing="1" w:after="100" w:afterAutospacing="1" w:line="36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14:ligatures w14:val="none"/>
        </w:rPr>
        <w:t>I renamed the columns as:</w:t>
      </w:r>
    </w:p>
    <w:p w14:paraId="470DA152" w14:textId="77777777" w:rsidR="00BC44BB" w:rsidRPr="0021177D" w:rsidRDefault="00000000" w:rsidP="0021177D">
      <w:pPr>
        <w:pStyle w:val="ListParagraph"/>
        <w:numPr>
          <w:ilvl w:val="0"/>
          <w:numId w:val="2"/>
        </w:numPr>
        <w:spacing w:before="100" w:beforeAutospacing="1" w:after="100" w:afterAutospacing="1" w:line="360" w:lineRule="auto"/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</w:pPr>
      <w:r w:rsidRPr="0021177D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job_title_trasformed to job_title,</w:t>
      </w:r>
    </w:p>
    <w:p w14:paraId="70F299A8" w14:textId="77777777" w:rsidR="007464B8" w:rsidRPr="0021177D" w:rsidRDefault="00000000" w:rsidP="0021177D">
      <w:pPr>
        <w:pStyle w:val="ListParagraph"/>
        <w:numPr>
          <w:ilvl w:val="0"/>
          <w:numId w:val="2"/>
        </w:numPr>
        <w:spacing w:before="100" w:beforeAutospacing="1" w:after="100" w:afterAutospacing="1" w:line="360" w:lineRule="auto"/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</w:pPr>
      <w:r w:rsidRPr="0021177D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company_name_transformed to company_name</w:t>
      </w:r>
    </w:p>
    <w:p w14:paraId="25FDBE30" w14:textId="77777777" w:rsidR="007464B8" w:rsidRPr="0021177D" w:rsidRDefault="00000000" w:rsidP="0021177D">
      <w:pPr>
        <w:pStyle w:val="ListParagraph"/>
        <w:numPr>
          <w:ilvl w:val="0"/>
          <w:numId w:val="2"/>
        </w:numPr>
        <w:spacing w:before="100" w:beforeAutospacing="1" w:after="100" w:afterAutospacing="1" w:line="360" w:lineRule="auto"/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</w:pPr>
      <w:r w:rsidRPr="0021177D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industry_cleaned to industry</w:t>
      </w:r>
    </w:p>
    <w:p w14:paraId="12761088" w14:textId="77777777" w:rsidR="007464B8" w:rsidRPr="0021177D" w:rsidRDefault="00000000" w:rsidP="0021177D">
      <w:pPr>
        <w:pStyle w:val="ListParagraph"/>
        <w:numPr>
          <w:ilvl w:val="0"/>
          <w:numId w:val="2"/>
        </w:numPr>
        <w:spacing w:before="100" w:beforeAutospacing="1" w:after="100" w:afterAutospacing="1" w:line="360" w:lineRule="auto"/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</w:pPr>
      <w:r w:rsidRPr="0021177D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sector_cleaned to sector</w:t>
      </w:r>
    </w:p>
    <w:p w14:paraId="5664E3C2" w14:textId="77777777" w:rsidR="007464B8" w:rsidRPr="007464B8" w:rsidRDefault="007464B8" w:rsidP="0021177D">
      <w:pPr>
        <w:spacing w:before="100" w:beforeAutospacing="1" w:after="100" w:afterAutospacing="1" w:line="360" w:lineRule="auto"/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</w:pPr>
    </w:p>
    <w:p w14:paraId="778265B6" w14:textId="77777777" w:rsidR="007464B8" w:rsidRPr="007464B8" w:rsidRDefault="00000000" w:rsidP="0021177D">
      <w:pPr>
        <w:spacing w:before="100" w:beforeAutospacing="1" w:after="100" w:afterAutospacing="1" w:line="360" w:lineRule="auto"/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</w:pPr>
      <w:r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Step 16: Rearranging Columns</w:t>
      </w:r>
    </w:p>
    <w:p w14:paraId="6084E7F5" w14:textId="77777777" w:rsidR="007464B8" w:rsidRDefault="00000000" w:rsidP="0021177D">
      <w:pPr>
        <w:spacing w:before="100" w:beforeAutospacing="1" w:after="100" w:afterAutospacing="1" w:line="36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14:ligatures w14:val="none"/>
        </w:rPr>
        <w:t>I rearranged the column to make the table more presentable.</w:t>
      </w:r>
    </w:p>
    <w:p w14:paraId="1AA33A6A" w14:textId="77777777" w:rsidR="007464B8" w:rsidRDefault="00000000" w:rsidP="0021177D">
      <w:pPr>
        <w:spacing w:before="100" w:beforeAutospacing="1" w:after="100" w:afterAutospacing="1" w:line="360" w:lineRule="auto"/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</w:pPr>
      <w:r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Step 17: Formatting Columns</w:t>
      </w:r>
    </w:p>
    <w:p w14:paraId="0304BA6C" w14:textId="77777777" w:rsidR="007464B8" w:rsidRDefault="00000000" w:rsidP="0021177D">
      <w:pPr>
        <w:spacing w:before="100" w:beforeAutospacing="1" w:after="100" w:afterAutospacing="1" w:line="36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14:ligatures w14:val="none"/>
        </w:rPr>
        <w:t>I</w:t>
      </w:r>
      <w:r w:rsidR="0021177D">
        <w:rPr>
          <w:rFonts w:ascii="Calibri" w:eastAsia="Times New Roman" w:hAnsi="Calibri" w:cs="Calibri"/>
          <w:color w:val="000000"/>
          <w:kern w:val="0"/>
          <w14:ligatures w14:val="none"/>
        </w:rPr>
        <w:t>n this step, I formatted all</w:t>
      </w:r>
      <w:r>
        <w:rPr>
          <w:rFonts w:ascii="Calibri" w:eastAsia="Times New Roman" w:hAnsi="Calibri" w:cs="Calibri"/>
          <w:color w:val="000000"/>
          <w:kern w:val="0"/>
          <w14:ligatures w14:val="none"/>
        </w:rPr>
        <w:t>, chose the appropriate format</w:t>
      </w:r>
      <w:r w:rsidR="0021177D">
        <w:rPr>
          <w:rFonts w:ascii="Calibri" w:eastAsia="Times New Roman" w:hAnsi="Calibri" w:cs="Calibri"/>
          <w:color w:val="000000"/>
          <w:kern w:val="0"/>
          <w14:ligatures w14:val="none"/>
        </w:rPr>
        <w:t xml:space="preserve"> and applied it to the columns.</w:t>
      </w:r>
    </w:p>
    <w:p w14:paraId="5D2F3ED6" w14:textId="77777777" w:rsidR="00015652" w:rsidRPr="00015652" w:rsidRDefault="00000000" w:rsidP="0021177D">
      <w:pPr>
        <w:spacing w:before="100" w:beforeAutospacing="1" w:after="100" w:afterAutospacing="1" w:line="360" w:lineRule="auto"/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</w:pPr>
      <w:r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 xml:space="preserve">Step 18: </w:t>
      </w:r>
      <w:r w:rsidRPr="00015652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Checking of Duplicates</w:t>
      </w:r>
    </w:p>
    <w:p w14:paraId="788A8C67" w14:textId="77777777" w:rsidR="00015652" w:rsidRDefault="00000000" w:rsidP="0021177D">
      <w:pPr>
        <w:spacing w:before="100" w:beforeAutospacing="1" w:after="100" w:afterAutospacing="1" w:line="36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14:ligatures w14:val="none"/>
        </w:rPr>
        <w:t>Lastly, 12 duplicates were found and deleted using the Delete Duplicates function in the Data tab.</w:t>
      </w:r>
    </w:p>
    <w:p w14:paraId="0E05D0B9" w14:textId="77777777" w:rsidR="00015652" w:rsidRDefault="00000000" w:rsidP="0021177D">
      <w:pPr>
        <w:spacing w:before="100" w:beforeAutospacing="1" w:after="100" w:afterAutospacing="1" w:line="36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14:ligatures w14:val="none"/>
        </w:rPr>
        <w:t>The data is now ready for analysis.</w:t>
      </w:r>
    </w:p>
    <w:p w14:paraId="771E0A4F" w14:textId="77777777" w:rsidR="007464B8" w:rsidRDefault="00000000" w:rsidP="0021177D">
      <w:pPr>
        <w:spacing w:before="100" w:beforeAutospacing="1" w:after="100" w:afterAutospacing="1" w:line="36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 w:rsidRPr="0047267D">
        <w:rPr>
          <w:rFonts w:ascii="Calibri" w:eastAsia="Times New Roman" w:hAnsi="Calibri" w:cs="Calibri"/>
          <w:noProof/>
          <w:color w:val="000000"/>
          <w:kern w:val="0"/>
          <w14:ligatures w14:val="none"/>
        </w:rPr>
        <w:lastRenderedPageBreak/>
        <w:drawing>
          <wp:inline distT="0" distB="0" distL="0" distR="0" wp14:anchorId="7DCBC6D6" wp14:editId="23569770">
            <wp:extent cx="6400800" cy="3633952"/>
            <wp:effectExtent l="0" t="0" r="0" b="5080"/>
            <wp:docPr id="10539717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97176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22540" cy="364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E8257" w14:textId="77777777" w:rsidR="0047267D" w:rsidRDefault="00000000" w:rsidP="0021177D">
      <w:pPr>
        <w:spacing w:before="100" w:beforeAutospacing="1" w:after="100" w:afterAutospacing="1" w:line="360" w:lineRule="auto"/>
        <w:jc w:val="center"/>
        <w:rPr>
          <w:rFonts w:ascii="Calibri" w:eastAsia="Times New Roman" w:hAnsi="Calibri" w:cs="Calibri"/>
          <w:color w:val="000000"/>
          <w:kern w:val="0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14:ligatures w14:val="none"/>
        </w:rPr>
        <w:t>SS 11: Cleaned Data Set</w:t>
      </w:r>
    </w:p>
    <w:p w14:paraId="1C680357" w14:textId="77777777" w:rsidR="0047267D" w:rsidRPr="007464B8" w:rsidRDefault="00000000" w:rsidP="0021177D">
      <w:pPr>
        <w:spacing w:before="100" w:beforeAutospacing="1" w:after="100" w:afterAutospacing="1" w:line="36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14:ligatures w14:val="none"/>
        </w:rPr>
        <w:t>This is how we cleaned and transformed dirty data. If you have a comment or suggestion, please reach me.</w:t>
      </w:r>
    </w:p>
    <w:p w14:paraId="5D54F38D" w14:textId="77777777" w:rsidR="00BC44BB" w:rsidRPr="00BC44BB" w:rsidRDefault="00BC44BB" w:rsidP="0021177D">
      <w:pPr>
        <w:spacing w:before="100" w:beforeAutospacing="1" w:after="100" w:afterAutospacing="1" w:line="360" w:lineRule="auto"/>
        <w:rPr>
          <w:rFonts w:ascii="Calibri" w:eastAsia="Times New Roman" w:hAnsi="Calibri" w:cs="Calibri"/>
          <w:color w:val="000000"/>
          <w:kern w:val="0"/>
          <w14:ligatures w14:val="none"/>
        </w:rPr>
      </w:pPr>
    </w:p>
    <w:p w14:paraId="1F1044FC" w14:textId="77777777" w:rsidR="009F2CB7" w:rsidRPr="009F2CB7" w:rsidRDefault="009F2CB7" w:rsidP="0021177D">
      <w:pPr>
        <w:spacing w:before="100" w:beforeAutospacing="1" w:after="100" w:afterAutospacing="1" w:line="360" w:lineRule="auto"/>
      </w:pPr>
    </w:p>
    <w:sectPr w:rsidR="009F2CB7" w:rsidRPr="009F2CB7" w:rsidSect="00FC21DB">
      <w:pgSz w:w="12240" w:h="20160" w:code="5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95F90"/>
    <w:multiLevelType w:val="hybridMultilevel"/>
    <w:tmpl w:val="B6E894EE"/>
    <w:lvl w:ilvl="0" w:tplc="162CE7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79C38AA" w:tentative="1">
      <w:start w:val="1"/>
      <w:numFmt w:val="lowerLetter"/>
      <w:lvlText w:val="%2."/>
      <w:lvlJc w:val="left"/>
      <w:pPr>
        <w:ind w:left="1440" w:hanging="360"/>
      </w:pPr>
    </w:lvl>
    <w:lvl w:ilvl="2" w:tplc="1F161198" w:tentative="1">
      <w:start w:val="1"/>
      <w:numFmt w:val="lowerRoman"/>
      <w:lvlText w:val="%3."/>
      <w:lvlJc w:val="right"/>
      <w:pPr>
        <w:ind w:left="2160" w:hanging="180"/>
      </w:pPr>
    </w:lvl>
    <w:lvl w:ilvl="3" w:tplc="6E0C29CC" w:tentative="1">
      <w:start w:val="1"/>
      <w:numFmt w:val="decimal"/>
      <w:lvlText w:val="%4."/>
      <w:lvlJc w:val="left"/>
      <w:pPr>
        <w:ind w:left="2880" w:hanging="360"/>
      </w:pPr>
    </w:lvl>
    <w:lvl w:ilvl="4" w:tplc="F7F88FDA" w:tentative="1">
      <w:start w:val="1"/>
      <w:numFmt w:val="lowerLetter"/>
      <w:lvlText w:val="%5."/>
      <w:lvlJc w:val="left"/>
      <w:pPr>
        <w:ind w:left="3600" w:hanging="360"/>
      </w:pPr>
    </w:lvl>
    <w:lvl w:ilvl="5" w:tplc="12C69D8E" w:tentative="1">
      <w:start w:val="1"/>
      <w:numFmt w:val="lowerRoman"/>
      <w:lvlText w:val="%6."/>
      <w:lvlJc w:val="right"/>
      <w:pPr>
        <w:ind w:left="4320" w:hanging="180"/>
      </w:pPr>
    </w:lvl>
    <w:lvl w:ilvl="6" w:tplc="E3D4E9A6" w:tentative="1">
      <w:start w:val="1"/>
      <w:numFmt w:val="decimal"/>
      <w:lvlText w:val="%7."/>
      <w:lvlJc w:val="left"/>
      <w:pPr>
        <w:ind w:left="5040" w:hanging="360"/>
      </w:pPr>
    </w:lvl>
    <w:lvl w:ilvl="7" w:tplc="49EC434C" w:tentative="1">
      <w:start w:val="1"/>
      <w:numFmt w:val="lowerLetter"/>
      <w:lvlText w:val="%8."/>
      <w:lvlJc w:val="left"/>
      <w:pPr>
        <w:ind w:left="5760" w:hanging="360"/>
      </w:pPr>
    </w:lvl>
    <w:lvl w:ilvl="8" w:tplc="415E10A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B0424F"/>
    <w:multiLevelType w:val="hybridMultilevel"/>
    <w:tmpl w:val="7E2CCCFC"/>
    <w:lvl w:ilvl="0" w:tplc="819A922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9288F3A8" w:tentative="1">
      <w:start w:val="1"/>
      <w:numFmt w:val="lowerLetter"/>
      <w:lvlText w:val="%2."/>
      <w:lvlJc w:val="left"/>
      <w:pPr>
        <w:ind w:left="1440" w:hanging="360"/>
      </w:pPr>
    </w:lvl>
    <w:lvl w:ilvl="2" w:tplc="F7BC7F50" w:tentative="1">
      <w:start w:val="1"/>
      <w:numFmt w:val="lowerRoman"/>
      <w:lvlText w:val="%3."/>
      <w:lvlJc w:val="right"/>
      <w:pPr>
        <w:ind w:left="2160" w:hanging="180"/>
      </w:pPr>
    </w:lvl>
    <w:lvl w:ilvl="3" w:tplc="A0DC9D4E" w:tentative="1">
      <w:start w:val="1"/>
      <w:numFmt w:val="decimal"/>
      <w:lvlText w:val="%4."/>
      <w:lvlJc w:val="left"/>
      <w:pPr>
        <w:ind w:left="2880" w:hanging="360"/>
      </w:pPr>
    </w:lvl>
    <w:lvl w:ilvl="4" w:tplc="42EA645C" w:tentative="1">
      <w:start w:val="1"/>
      <w:numFmt w:val="lowerLetter"/>
      <w:lvlText w:val="%5."/>
      <w:lvlJc w:val="left"/>
      <w:pPr>
        <w:ind w:left="3600" w:hanging="360"/>
      </w:pPr>
    </w:lvl>
    <w:lvl w:ilvl="5" w:tplc="91A62EC2" w:tentative="1">
      <w:start w:val="1"/>
      <w:numFmt w:val="lowerRoman"/>
      <w:lvlText w:val="%6."/>
      <w:lvlJc w:val="right"/>
      <w:pPr>
        <w:ind w:left="4320" w:hanging="180"/>
      </w:pPr>
    </w:lvl>
    <w:lvl w:ilvl="6" w:tplc="51AC8D68" w:tentative="1">
      <w:start w:val="1"/>
      <w:numFmt w:val="decimal"/>
      <w:lvlText w:val="%7."/>
      <w:lvlJc w:val="left"/>
      <w:pPr>
        <w:ind w:left="5040" w:hanging="360"/>
      </w:pPr>
    </w:lvl>
    <w:lvl w:ilvl="7" w:tplc="47B09E24" w:tentative="1">
      <w:start w:val="1"/>
      <w:numFmt w:val="lowerLetter"/>
      <w:lvlText w:val="%8."/>
      <w:lvlJc w:val="left"/>
      <w:pPr>
        <w:ind w:left="5760" w:hanging="360"/>
      </w:pPr>
    </w:lvl>
    <w:lvl w:ilvl="8" w:tplc="3AE6E0A4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1845622">
    <w:abstractNumId w:val="0"/>
  </w:num>
  <w:num w:numId="2" w16cid:durableId="13749622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xNLY0tDA1MDMzNjVW0lEKTi0uzszPAykwqgUAj7nf1iwAAAA="/>
  </w:docVars>
  <w:rsids>
    <w:rsidRoot w:val="00363BB5"/>
    <w:rsid w:val="00015652"/>
    <w:rsid w:val="000248CD"/>
    <w:rsid w:val="000534F3"/>
    <w:rsid w:val="00081532"/>
    <w:rsid w:val="00146BA8"/>
    <w:rsid w:val="00190AF3"/>
    <w:rsid w:val="001A7419"/>
    <w:rsid w:val="0021177D"/>
    <w:rsid w:val="002B7899"/>
    <w:rsid w:val="00363BB5"/>
    <w:rsid w:val="003C3FFF"/>
    <w:rsid w:val="00411DC8"/>
    <w:rsid w:val="004443A9"/>
    <w:rsid w:val="0047267D"/>
    <w:rsid w:val="004D29F6"/>
    <w:rsid w:val="00556E40"/>
    <w:rsid w:val="00560F75"/>
    <w:rsid w:val="00576828"/>
    <w:rsid w:val="005A3DDD"/>
    <w:rsid w:val="00661651"/>
    <w:rsid w:val="006B0755"/>
    <w:rsid w:val="007464B8"/>
    <w:rsid w:val="007703E9"/>
    <w:rsid w:val="009F2CB7"/>
    <w:rsid w:val="00A21B95"/>
    <w:rsid w:val="00A4730E"/>
    <w:rsid w:val="00A534B6"/>
    <w:rsid w:val="00AE6EF9"/>
    <w:rsid w:val="00AF1D9F"/>
    <w:rsid w:val="00B53A5E"/>
    <w:rsid w:val="00B71426"/>
    <w:rsid w:val="00BA5AE0"/>
    <w:rsid w:val="00BC44BB"/>
    <w:rsid w:val="00BD0CD4"/>
    <w:rsid w:val="00C02374"/>
    <w:rsid w:val="00C35389"/>
    <w:rsid w:val="00C356B8"/>
    <w:rsid w:val="00C43A5E"/>
    <w:rsid w:val="00CC6378"/>
    <w:rsid w:val="00D306E4"/>
    <w:rsid w:val="00DB55B4"/>
    <w:rsid w:val="00DD5B6A"/>
    <w:rsid w:val="00E106C5"/>
    <w:rsid w:val="00E32D8E"/>
    <w:rsid w:val="00E90D97"/>
    <w:rsid w:val="00ED00E6"/>
    <w:rsid w:val="00F413DC"/>
    <w:rsid w:val="00F845B5"/>
    <w:rsid w:val="00FA0628"/>
    <w:rsid w:val="00FC2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9F8B1A"/>
  <w15:chartTrackingRefBased/>
  <w15:docId w15:val="{D5F2BA4D-14E2-4933-B83F-7DEE6BB96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D00E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00E6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customStyle="1" w:styleId="pw-post-body-paragraph">
    <w:name w:val="pw-post-body-paragraph"/>
    <w:basedOn w:val="Normal"/>
    <w:rsid w:val="00ED00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ED00E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00E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D00E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616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hyperlink" Target="https://www.kaggle.com/datasets/rashikrahmanpritom/data-science-job-posting-on-glassdoor?select=Uncleaned_DS_jobs.csv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www.kaggle.com/datasets/rashikrahmanpritom/data-science-job-posting-on-glassdoor?select=Uncleaned_DS_jobs.csv" TargetMode="Externa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2</TotalTime>
  <Pages>11</Pages>
  <Words>1782</Words>
  <Characters>10161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 Peter</dc:creator>
  <cp:lastModifiedBy>Ken Peter</cp:lastModifiedBy>
  <cp:revision>7</cp:revision>
  <dcterms:created xsi:type="dcterms:W3CDTF">2023-09-18T06:58:00Z</dcterms:created>
  <dcterms:modified xsi:type="dcterms:W3CDTF">2023-09-19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5f12fd77cddf9ff2948b4118f286575158b00857d2b98586f213d3b7309166</vt:lpwstr>
  </property>
  <property fmtid="{D5CDD505-2E9C-101B-9397-08002B2CF9AE}" pid="3" name="MSIP_Label_defa4170-0d19-0005-0004-bc88714345d2_ActionId">
    <vt:lpwstr>74f7435c-1f38-4579-aed7-eed61f6993fc</vt:lpwstr>
  </property>
  <property fmtid="{D5CDD505-2E9C-101B-9397-08002B2CF9AE}" pid="4" name="MSIP_Label_defa4170-0d19-0005-0004-bc88714345d2_ContentBits">
    <vt:lpwstr>0</vt:lpwstr>
  </property>
  <property fmtid="{D5CDD505-2E9C-101B-9397-08002B2CF9AE}" pid="5" name="MSIP_Label_defa4170-0d19-0005-0004-bc88714345d2_Enabled">
    <vt:lpwstr>true</vt:lpwstr>
  </property>
  <property fmtid="{D5CDD505-2E9C-101B-9397-08002B2CF9AE}" pid="6" name="MSIP_Label_defa4170-0d19-0005-0004-bc88714345d2_Method">
    <vt:lpwstr>Standard</vt:lpwstr>
  </property>
  <property fmtid="{D5CDD505-2E9C-101B-9397-08002B2CF9AE}" pid="7" name="MSIP_Label_defa4170-0d19-0005-0004-bc88714345d2_Name">
    <vt:lpwstr>defa4170-0d19-0005-0004-bc88714345d2</vt:lpwstr>
  </property>
  <property fmtid="{D5CDD505-2E9C-101B-9397-08002B2CF9AE}" pid="8" name="MSIP_Label_defa4170-0d19-0005-0004-bc88714345d2_SetDate">
    <vt:lpwstr>2023-09-18T10:59:40Z</vt:lpwstr>
  </property>
  <property fmtid="{D5CDD505-2E9C-101B-9397-08002B2CF9AE}" pid="9" name="MSIP_Label_defa4170-0d19-0005-0004-bc88714345d2_SiteId">
    <vt:lpwstr>f4598274-bc46-4455-b18c-c266226269d0</vt:lpwstr>
  </property>
</Properties>
</file>